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A509C" w14:textId="34B3A920" w:rsidR="0082162A" w:rsidRPr="00914EED" w:rsidRDefault="0082162A" w:rsidP="00336F8C">
      <w:pPr>
        <w:jc w:val="center"/>
        <w:rPr>
          <w:rFonts w:ascii="Times New Roman" w:hAnsi="Times New Roman" w:cs="Times New Roman"/>
          <w:b/>
          <w:color w:val="000000" w:themeColor="text1"/>
          <w:sz w:val="28"/>
          <w:szCs w:val="28"/>
        </w:rPr>
      </w:pPr>
      <w:r w:rsidRPr="00914EED">
        <w:rPr>
          <w:rFonts w:ascii="Times New Roman" w:hAnsi="Times New Roman" w:cs="Times New Roman"/>
          <w:b/>
          <w:noProof/>
          <w:color w:val="000000" w:themeColor="text1"/>
          <w:sz w:val="28"/>
          <w:szCs w:val="28"/>
        </w:rPr>
        <w:drawing>
          <wp:inline distT="0" distB="0" distL="0" distR="0" wp14:anchorId="6BA44499" wp14:editId="78A0A125">
            <wp:extent cx="3743325" cy="3743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tsyclineweb.jpg"/>
                    <pic:cNvPicPr/>
                  </pic:nvPicPr>
                  <pic:blipFill>
                    <a:blip r:embed="rId7">
                      <a:extLst>
                        <a:ext uri="{28A0092B-C50C-407E-A947-70E740481C1C}">
                          <a14:useLocalDpi xmlns:a14="http://schemas.microsoft.com/office/drawing/2010/main" val="0"/>
                        </a:ext>
                      </a:extLst>
                    </a:blip>
                    <a:stretch>
                      <a:fillRect/>
                    </a:stretch>
                  </pic:blipFill>
                  <pic:spPr>
                    <a:xfrm>
                      <a:off x="0" y="0"/>
                      <a:ext cx="3743544" cy="3743544"/>
                    </a:xfrm>
                    <a:prstGeom prst="rect">
                      <a:avLst/>
                    </a:prstGeom>
                  </pic:spPr>
                </pic:pic>
              </a:graphicData>
            </a:graphic>
          </wp:inline>
        </w:drawing>
      </w:r>
      <w:r w:rsidR="000727D0">
        <w:rPr>
          <w:rFonts w:ascii="Times New Roman" w:hAnsi="Times New Roman" w:cs="Times New Roman"/>
          <w:b/>
          <w:color w:val="000000" w:themeColor="text1"/>
          <w:sz w:val="28"/>
          <w:szCs w:val="28"/>
        </w:rPr>
        <w:t xml:space="preserve">    </w:t>
      </w:r>
    </w:p>
    <w:p w14:paraId="54C0CF75" w14:textId="77777777" w:rsidR="0082162A" w:rsidRPr="00914EED" w:rsidRDefault="0082162A" w:rsidP="00A604C8">
      <w:pPr>
        <w:rPr>
          <w:rFonts w:ascii="Times New Roman" w:hAnsi="Times New Roman" w:cs="Times New Roman"/>
          <w:b/>
          <w:color w:val="000000" w:themeColor="text1"/>
          <w:sz w:val="28"/>
          <w:szCs w:val="28"/>
        </w:rPr>
      </w:pPr>
    </w:p>
    <w:p w14:paraId="3C2085FB" w14:textId="77777777" w:rsidR="0026450F" w:rsidRDefault="0026450F" w:rsidP="00F10511">
      <w:pPr>
        <w:rPr>
          <w:rFonts w:ascii="Times New Roman" w:hAnsi="Times New Roman" w:cs="Times New Roman"/>
          <w:b/>
          <w:color w:val="000000" w:themeColor="text1"/>
          <w:sz w:val="28"/>
          <w:szCs w:val="28"/>
        </w:rPr>
      </w:pPr>
      <w:r w:rsidRPr="0026450F">
        <w:rPr>
          <w:rFonts w:ascii="Times New Roman" w:hAnsi="Times New Roman" w:cs="Times New Roman"/>
          <w:b/>
          <w:color w:val="000000" w:themeColor="text1"/>
          <w:sz w:val="28"/>
          <w:szCs w:val="28"/>
        </w:rPr>
        <w:t>Since March of 2012, I have been providing Upshur County with a centralized calendar of events and sharing that information with the media, the college and local individuals. The Out and About newsletter is a product of your local arts council, the Upshur Arts Alliance, and reaches 236 subscribers, a Facebook audience and is shared on the UAA website. The time is now for this much-needed service to evolve once again. As part of my transition to full-time employment, it is time to seek out someone to take this newsletter and community calendar to the next level. Is that you? Please consider volunteering for this service to our community. It is a lot of fun and appreciated by many.</w:t>
      </w:r>
    </w:p>
    <w:p w14:paraId="6AC6F57D" w14:textId="46C0BD28" w:rsidR="00567D3B" w:rsidRDefault="00C94540" w:rsidP="00F10511">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Monday</w:t>
      </w:r>
      <w:r w:rsidRPr="00914EED">
        <w:rPr>
          <w:rFonts w:ascii="Times New Roman" w:hAnsi="Times New Roman" w:cs="Times New Roman"/>
          <w:color w:val="000000" w:themeColor="text1"/>
          <w:sz w:val="28"/>
          <w:szCs w:val="28"/>
        </w:rPr>
        <w:t xml:space="preserve"> </w:t>
      </w:r>
      <w:r w:rsidR="007D0448">
        <w:rPr>
          <w:rFonts w:ascii="Times New Roman" w:hAnsi="Times New Roman" w:cs="Times New Roman"/>
          <w:color w:val="000000" w:themeColor="text1"/>
          <w:sz w:val="28"/>
          <w:szCs w:val="28"/>
        </w:rPr>
        <w:t>–</w:t>
      </w:r>
      <w:r w:rsidR="0063516B">
        <w:rPr>
          <w:rFonts w:ascii="Times New Roman" w:hAnsi="Times New Roman" w:cs="Times New Roman"/>
          <w:color w:val="000000" w:themeColor="text1"/>
          <w:sz w:val="28"/>
          <w:szCs w:val="28"/>
        </w:rPr>
        <w:t xml:space="preserve"> </w:t>
      </w:r>
    </w:p>
    <w:p w14:paraId="5BD7D423" w14:textId="4C52A771" w:rsidR="00413A66" w:rsidRDefault="00413A66" w:rsidP="001A156B">
      <w:pP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Healthy Bodies, Healthy Spirits</w:t>
      </w:r>
      <w:r w:rsidR="00555C20" w:rsidRPr="00555C20">
        <w:rPr>
          <w:rFonts w:ascii="Times New Roman" w:hAnsi="Times New Roman" w:cs="Times New Roman"/>
          <w:color w:val="000000" w:themeColor="text1"/>
          <w:sz w:val="28"/>
          <w:szCs w:val="28"/>
        </w:rPr>
        <w:t xml:space="preserve"> Leader Training S</w:t>
      </w:r>
      <w:r w:rsidR="0026450F">
        <w:rPr>
          <w:rFonts w:ascii="Times New Roman" w:hAnsi="Times New Roman" w:cs="Times New Roman"/>
          <w:color w:val="000000" w:themeColor="text1"/>
          <w:sz w:val="28"/>
          <w:szCs w:val="28"/>
        </w:rPr>
        <w:t>chedule - February</w:t>
      </w:r>
      <w:r w:rsidR="00555C20" w:rsidRPr="00555C20">
        <w:rPr>
          <w:rFonts w:ascii="Times New Roman" w:hAnsi="Times New Roman" w:cs="Times New Roman"/>
          <w:color w:val="000000" w:themeColor="text1"/>
          <w:sz w:val="28"/>
          <w:szCs w:val="28"/>
        </w:rPr>
        <w:t xml:space="preserve"> 27th &amp; 28th from 9:30 am to 4:00 pm at Buckhannon First Presbyterian Church. To register contact Joshua Sowards – 304-544-6948 or </w:t>
      </w:r>
      <w:hyperlink r:id="rId8" w:history="1">
        <w:r w:rsidR="00555C20" w:rsidRPr="00A315CB">
          <w:rPr>
            <w:rStyle w:val="Hyperlink"/>
            <w:rFonts w:ascii="Times New Roman" w:hAnsi="Times New Roman" w:cs="Times New Roman"/>
            <w:sz w:val="28"/>
            <w:szCs w:val="28"/>
          </w:rPr>
          <w:t>Joshua@ourfuturewv.org</w:t>
        </w:r>
      </w:hyperlink>
      <w:r w:rsidR="00555C20">
        <w:rPr>
          <w:rFonts w:ascii="Times New Roman" w:hAnsi="Times New Roman" w:cs="Times New Roman"/>
          <w:color w:val="000000" w:themeColor="text1"/>
          <w:sz w:val="28"/>
          <w:szCs w:val="28"/>
        </w:rPr>
        <w:t xml:space="preserve"> </w:t>
      </w:r>
      <w:r w:rsidR="00555C20" w:rsidRPr="00555C20">
        <w:rPr>
          <w:rFonts w:ascii="Times New Roman" w:hAnsi="Times New Roman" w:cs="Times New Roman"/>
          <w:color w:val="000000" w:themeColor="text1"/>
          <w:sz w:val="28"/>
          <w:szCs w:val="28"/>
        </w:rPr>
        <w:t xml:space="preserve"> </w:t>
      </w:r>
      <w:r w:rsidR="001A156B" w:rsidRPr="001A156B">
        <w:rPr>
          <w:rFonts w:ascii="Times New Roman" w:hAnsi="Times New Roman" w:cs="Times New Roman"/>
          <w:color w:val="000000" w:themeColor="text1"/>
          <w:sz w:val="28"/>
          <w:szCs w:val="28"/>
        </w:rPr>
        <w:t>Diabetes Self-Management Trainings for Barbour, Lewis, Upshur, Randolph and Webster! (Lunch provide</w:t>
      </w:r>
      <w:r w:rsidR="001A156B">
        <w:rPr>
          <w:rFonts w:ascii="Times New Roman" w:hAnsi="Times New Roman" w:cs="Times New Roman"/>
          <w:color w:val="000000" w:themeColor="text1"/>
          <w:sz w:val="28"/>
          <w:szCs w:val="28"/>
        </w:rPr>
        <w:t>d!).</w:t>
      </w:r>
    </w:p>
    <w:p w14:paraId="4C49FEDA" w14:textId="4FAA6B11" w:rsidR="004E78A6" w:rsidRDefault="004E78A6" w:rsidP="00F10511">
      <w:pPr>
        <w:rPr>
          <w:rFonts w:ascii="Times New Roman" w:hAnsi="Times New Roman" w:cs="Times New Roman"/>
          <w:color w:val="000000" w:themeColor="text1"/>
          <w:sz w:val="28"/>
          <w:szCs w:val="28"/>
        </w:rPr>
      </w:pPr>
      <w:r w:rsidRPr="004E78A6">
        <w:rPr>
          <w:rFonts w:ascii="Times New Roman" w:hAnsi="Times New Roman" w:cs="Times New Roman"/>
          <w:b/>
          <w:color w:val="000000" w:themeColor="text1"/>
          <w:sz w:val="28"/>
          <w:szCs w:val="28"/>
        </w:rPr>
        <w:lastRenderedPageBreak/>
        <w:t>Buckhannon Choral Society</w:t>
      </w:r>
      <w:r>
        <w:rPr>
          <w:rFonts w:ascii="Times New Roman" w:hAnsi="Times New Roman" w:cs="Times New Roman"/>
          <w:color w:val="000000" w:themeColor="text1"/>
          <w:sz w:val="28"/>
          <w:szCs w:val="28"/>
        </w:rPr>
        <w:t xml:space="preserve"> </w:t>
      </w:r>
      <w:r w:rsidRPr="004E78A6">
        <w:rPr>
          <w:rFonts w:ascii="Times New Roman" w:hAnsi="Times New Roman" w:cs="Times New Roman"/>
          <w:color w:val="000000" w:themeColor="text1"/>
          <w:sz w:val="28"/>
          <w:szCs w:val="28"/>
        </w:rPr>
        <w:t>Rehearsals are on M</w:t>
      </w:r>
      <w:r>
        <w:rPr>
          <w:rFonts w:ascii="Times New Roman" w:hAnsi="Times New Roman" w:cs="Times New Roman"/>
          <w:color w:val="000000" w:themeColor="text1"/>
          <w:sz w:val="28"/>
          <w:szCs w:val="28"/>
        </w:rPr>
        <w:t>ondays at Chapel Hill UM from 7to 9 pm. Their</w:t>
      </w:r>
      <w:r w:rsidRPr="004E78A6">
        <w:rPr>
          <w:rFonts w:ascii="Times New Roman" w:hAnsi="Times New Roman" w:cs="Times New Roman"/>
          <w:color w:val="000000" w:themeColor="text1"/>
          <w:sz w:val="28"/>
          <w:szCs w:val="28"/>
        </w:rPr>
        <w:t xml:space="preserve"> first concert is on April 29th at 7 PM at Wesley Chapel performing Antonio Vivaldi's Gloria and WVU's chamber choir will be joining us as they are touring.</w:t>
      </w:r>
    </w:p>
    <w:p w14:paraId="548C2A88" w14:textId="4F74854A" w:rsidR="00975B41" w:rsidRDefault="00975B41" w:rsidP="00F10511">
      <w:pPr>
        <w:rPr>
          <w:rFonts w:ascii="Times New Roman" w:hAnsi="Times New Roman" w:cs="Times New Roman"/>
          <w:color w:val="000000" w:themeColor="text1"/>
          <w:sz w:val="28"/>
          <w:szCs w:val="28"/>
        </w:rPr>
      </w:pPr>
      <w:r w:rsidRPr="00645313">
        <w:rPr>
          <w:rFonts w:ascii="Times New Roman" w:hAnsi="Times New Roman" w:cs="Times New Roman"/>
          <w:b/>
          <w:color w:val="000000" w:themeColor="text1"/>
          <w:sz w:val="28"/>
          <w:szCs w:val="28"/>
        </w:rPr>
        <w:t xml:space="preserve">Buckhannon Irish Music </w:t>
      </w:r>
      <w:r w:rsidRPr="00975B41">
        <w:rPr>
          <w:rFonts w:ascii="Times New Roman" w:hAnsi="Times New Roman" w:cs="Times New Roman"/>
          <w:color w:val="000000" w:themeColor="text1"/>
          <w:sz w:val="28"/>
          <w:szCs w:val="28"/>
        </w:rPr>
        <w:t>Session - every Monday starting at 5:30 PM in the WVWC Wesley Chapel Meditation Room. All are welcome to come and join in to play tunes, learn, or listen.</w:t>
      </w:r>
    </w:p>
    <w:p w14:paraId="3FC485B0" w14:textId="4B21D8A1" w:rsidR="005412EF" w:rsidRDefault="00607059" w:rsidP="007D7EE9">
      <w:pPr>
        <w:rPr>
          <w:rFonts w:ascii="Times New Roman" w:hAnsi="Times New Roman" w:cs="Times New Roman"/>
          <w:color w:val="000000" w:themeColor="text1"/>
          <w:sz w:val="28"/>
          <w:szCs w:val="28"/>
        </w:rPr>
      </w:pPr>
      <w:r w:rsidRPr="00914EED">
        <w:rPr>
          <w:rFonts w:ascii="Times New Roman" w:hAnsi="Times New Roman" w:cs="Times New Roman"/>
          <w:b/>
          <w:color w:val="000000" w:themeColor="text1"/>
          <w:sz w:val="28"/>
          <w:szCs w:val="28"/>
        </w:rPr>
        <w:t xml:space="preserve">Tuesday </w:t>
      </w:r>
      <w:r w:rsidR="00CA7DC3">
        <w:rPr>
          <w:rFonts w:ascii="Times New Roman" w:hAnsi="Times New Roman" w:cs="Times New Roman"/>
          <w:color w:val="000000" w:themeColor="text1"/>
          <w:sz w:val="28"/>
          <w:szCs w:val="28"/>
        </w:rPr>
        <w:t>–</w:t>
      </w:r>
      <w:r w:rsidR="005315C9" w:rsidRPr="00914EED">
        <w:rPr>
          <w:rFonts w:ascii="Times New Roman" w:hAnsi="Times New Roman" w:cs="Times New Roman"/>
          <w:color w:val="000000" w:themeColor="text1"/>
          <w:sz w:val="28"/>
          <w:szCs w:val="28"/>
        </w:rPr>
        <w:t xml:space="preserve"> </w:t>
      </w:r>
    </w:p>
    <w:p w14:paraId="50625E10" w14:textId="21B5B7DA" w:rsidR="00A71889" w:rsidRDefault="00A31152" w:rsidP="007D7EE9">
      <w:pPr>
        <w:rPr>
          <w:rFonts w:ascii="Times New Roman" w:hAnsi="Times New Roman" w:cs="Times New Roman"/>
          <w:color w:val="000000" w:themeColor="text1"/>
          <w:sz w:val="28"/>
          <w:szCs w:val="28"/>
        </w:rPr>
      </w:pPr>
      <w:r w:rsidRPr="009D4713">
        <w:rPr>
          <w:rFonts w:ascii="Times New Roman" w:hAnsi="Times New Roman" w:cs="Times New Roman"/>
          <w:b/>
          <w:color w:val="000000" w:themeColor="text1"/>
          <w:sz w:val="28"/>
          <w:szCs w:val="28"/>
        </w:rPr>
        <w:t xml:space="preserve">Rotary </w:t>
      </w:r>
      <w:r w:rsidR="00975AB3">
        <w:rPr>
          <w:rFonts w:ascii="Times New Roman" w:hAnsi="Times New Roman" w:cs="Times New Roman"/>
          <w:color w:val="000000" w:themeColor="text1"/>
          <w:sz w:val="28"/>
          <w:szCs w:val="28"/>
        </w:rPr>
        <w:t>–</w:t>
      </w:r>
      <w:r w:rsidR="00A97018">
        <w:rPr>
          <w:rFonts w:ascii="Times New Roman" w:hAnsi="Times New Roman" w:cs="Times New Roman"/>
          <w:color w:val="000000" w:themeColor="text1"/>
          <w:sz w:val="28"/>
          <w:szCs w:val="28"/>
        </w:rPr>
        <w:t xml:space="preserve"> </w:t>
      </w:r>
      <w:r w:rsidR="00030A3D">
        <w:rPr>
          <w:rFonts w:ascii="Times New Roman" w:hAnsi="Times New Roman" w:cs="Times New Roman"/>
          <w:color w:val="000000" w:themeColor="text1"/>
          <w:sz w:val="28"/>
          <w:szCs w:val="28"/>
        </w:rPr>
        <w:t>Lunch meeting at noon</w:t>
      </w:r>
      <w:r w:rsidR="005412EF">
        <w:rPr>
          <w:rFonts w:ascii="Times New Roman" w:hAnsi="Times New Roman" w:cs="Times New Roman"/>
          <w:color w:val="000000" w:themeColor="text1"/>
          <w:sz w:val="28"/>
          <w:szCs w:val="28"/>
        </w:rPr>
        <w:t xml:space="preserve"> in Chapel Hill’s fellowship hall</w:t>
      </w:r>
      <w:r w:rsidR="00030A3D">
        <w:rPr>
          <w:rFonts w:ascii="Times New Roman" w:hAnsi="Times New Roman" w:cs="Times New Roman"/>
          <w:color w:val="000000" w:themeColor="text1"/>
          <w:sz w:val="28"/>
          <w:szCs w:val="28"/>
        </w:rPr>
        <w:t xml:space="preserve">. </w:t>
      </w:r>
      <w:r w:rsidR="00233BAF">
        <w:rPr>
          <w:rFonts w:ascii="Times New Roman" w:hAnsi="Times New Roman" w:cs="Times New Roman"/>
          <w:color w:val="000000" w:themeColor="text1"/>
          <w:sz w:val="28"/>
          <w:szCs w:val="28"/>
        </w:rPr>
        <w:t>Nick Caynor of the Buckhannon Police Department</w:t>
      </w:r>
      <w:r w:rsidR="00233BAF" w:rsidRPr="00233BAF">
        <w:rPr>
          <w:rFonts w:ascii="Times New Roman" w:hAnsi="Times New Roman" w:cs="Times New Roman"/>
          <w:color w:val="000000" w:themeColor="text1"/>
          <w:sz w:val="28"/>
          <w:szCs w:val="28"/>
        </w:rPr>
        <w:t xml:space="preserve"> will do a</w:t>
      </w:r>
      <w:r w:rsidR="00233BAF">
        <w:rPr>
          <w:rFonts w:ascii="Times New Roman" w:hAnsi="Times New Roman" w:cs="Times New Roman"/>
          <w:color w:val="000000" w:themeColor="text1"/>
          <w:sz w:val="28"/>
          <w:szCs w:val="28"/>
        </w:rPr>
        <w:t>n Active Shooter program.</w:t>
      </w:r>
      <w:r w:rsidR="00233BAF" w:rsidRPr="00233BAF">
        <w:rPr>
          <w:rFonts w:ascii="Times New Roman" w:hAnsi="Times New Roman" w:cs="Times New Roman"/>
          <w:color w:val="000000" w:themeColor="text1"/>
          <w:sz w:val="28"/>
          <w:szCs w:val="28"/>
        </w:rPr>
        <w:t xml:space="preserve"> </w:t>
      </w:r>
      <w:r w:rsidR="0026450F">
        <w:rPr>
          <w:rFonts w:ascii="Times New Roman" w:hAnsi="Times New Roman" w:cs="Times New Roman"/>
          <w:color w:val="000000" w:themeColor="text1"/>
          <w:sz w:val="28"/>
          <w:szCs w:val="28"/>
        </w:rPr>
        <w:t xml:space="preserve"> </w:t>
      </w:r>
      <w:r w:rsidR="005412EF">
        <w:rPr>
          <w:rFonts w:ascii="Times New Roman" w:hAnsi="Times New Roman" w:cs="Times New Roman"/>
          <w:color w:val="000000" w:themeColor="text1"/>
          <w:sz w:val="28"/>
          <w:szCs w:val="28"/>
        </w:rPr>
        <w:t xml:space="preserve">Lunch is prepared by Fish Hawk Acres. </w:t>
      </w:r>
    </w:p>
    <w:p w14:paraId="6BABDDC3" w14:textId="108D3D58" w:rsidR="008D61D1" w:rsidRDefault="008D61D1" w:rsidP="007D7EE9">
      <w:pPr>
        <w:rPr>
          <w:rFonts w:ascii="Times New Roman" w:hAnsi="Times New Roman" w:cs="Times New Roman"/>
          <w:color w:val="000000" w:themeColor="text1"/>
          <w:sz w:val="28"/>
          <w:szCs w:val="28"/>
        </w:rPr>
      </w:pPr>
      <w:r w:rsidRPr="008D61D1">
        <w:rPr>
          <w:rFonts w:ascii="Times New Roman" w:hAnsi="Times New Roman" w:cs="Times New Roman"/>
          <w:color w:val="000000" w:themeColor="text1"/>
          <w:sz w:val="28"/>
          <w:szCs w:val="28"/>
        </w:rPr>
        <w:t xml:space="preserve">U.S. Senator </w:t>
      </w:r>
      <w:r w:rsidRPr="008D61D1">
        <w:rPr>
          <w:rFonts w:ascii="Times New Roman" w:hAnsi="Times New Roman" w:cs="Times New Roman"/>
          <w:b/>
          <w:color w:val="000000" w:themeColor="text1"/>
          <w:sz w:val="28"/>
          <w:szCs w:val="28"/>
        </w:rPr>
        <w:t>Shelley Moore Capito’s mobile office</w:t>
      </w:r>
      <w:r w:rsidRPr="008D61D1">
        <w:rPr>
          <w:rFonts w:ascii="Times New Roman" w:hAnsi="Times New Roman" w:cs="Times New Roman"/>
          <w:color w:val="000000" w:themeColor="text1"/>
          <w:sz w:val="28"/>
          <w:szCs w:val="28"/>
        </w:rPr>
        <w:t xml:space="preserve"> will at the Upshur County Senior Center from 11 a.m. to noon.</w:t>
      </w:r>
    </w:p>
    <w:p w14:paraId="3A0297FB" w14:textId="57586A35" w:rsidR="00233BAF" w:rsidRDefault="00233BAF" w:rsidP="007D7EE9">
      <w:pPr>
        <w:rPr>
          <w:rFonts w:ascii="Times New Roman" w:hAnsi="Times New Roman" w:cs="Times New Roman"/>
          <w:color w:val="000000" w:themeColor="text1"/>
          <w:sz w:val="28"/>
          <w:szCs w:val="28"/>
        </w:rPr>
      </w:pPr>
      <w:r w:rsidRPr="00233BAF">
        <w:rPr>
          <w:rFonts w:ascii="Times New Roman" w:hAnsi="Times New Roman" w:cs="Times New Roman"/>
          <w:b/>
          <w:color w:val="000000" w:themeColor="text1"/>
          <w:sz w:val="28"/>
          <w:szCs w:val="28"/>
        </w:rPr>
        <w:t>Pancake dinner</w:t>
      </w:r>
      <w:r w:rsidRPr="00233BAF">
        <w:rPr>
          <w:rFonts w:ascii="Times New Roman" w:hAnsi="Times New Roman" w:cs="Times New Roman"/>
          <w:color w:val="000000" w:themeColor="text1"/>
          <w:sz w:val="28"/>
          <w:szCs w:val="28"/>
        </w:rPr>
        <w:t xml:space="preserve"> at First United Methodist, 52 S. Florida St., from 5 to 7 p.m., featuring Glen’s “ground hog sausage” from Rock Cave IGA.  $7 per person.  All are welcome and invited.</w:t>
      </w:r>
    </w:p>
    <w:p w14:paraId="180A1F1D" w14:textId="5239EC48" w:rsidR="00233BAF" w:rsidRDefault="00233BAF" w:rsidP="007D7EE9">
      <w:pPr>
        <w:rPr>
          <w:rFonts w:ascii="Times New Roman" w:hAnsi="Times New Roman" w:cs="Times New Roman"/>
          <w:color w:val="000000" w:themeColor="text1"/>
          <w:sz w:val="28"/>
          <w:szCs w:val="28"/>
        </w:rPr>
      </w:pPr>
      <w:r w:rsidRPr="00233BAF">
        <w:rPr>
          <w:rFonts w:ascii="Times New Roman" w:hAnsi="Times New Roman" w:cs="Times New Roman"/>
          <w:b/>
          <w:color w:val="000000" w:themeColor="text1"/>
          <w:sz w:val="28"/>
          <w:szCs w:val="28"/>
        </w:rPr>
        <w:t>Wood &amp; Wire</w:t>
      </w:r>
      <w:r w:rsidRPr="00233BAF">
        <w:rPr>
          <w:rFonts w:ascii="Times New Roman" w:hAnsi="Times New Roman" w:cs="Times New Roman"/>
          <w:color w:val="000000" w:themeColor="text1"/>
          <w:sz w:val="28"/>
          <w:szCs w:val="28"/>
        </w:rPr>
        <w:t xml:space="preserve"> at McNemar House</w:t>
      </w:r>
      <w:r>
        <w:rPr>
          <w:rFonts w:ascii="Times New Roman" w:hAnsi="Times New Roman" w:cs="Times New Roman"/>
          <w:color w:val="000000" w:themeColor="text1"/>
          <w:sz w:val="28"/>
          <w:szCs w:val="28"/>
        </w:rPr>
        <w:t xml:space="preserve"> </w:t>
      </w:r>
      <w:r w:rsidR="00CE1BDF">
        <w:rPr>
          <w:rFonts w:ascii="Times New Roman" w:hAnsi="Times New Roman" w:cs="Times New Roman"/>
          <w:color w:val="000000" w:themeColor="text1"/>
          <w:sz w:val="28"/>
          <w:szCs w:val="28"/>
        </w:rPr>
        <w:t>starting</w:t>
      </w:r>
      <w:r>
        <w:rPr>
          <w:rFonts w:ascii="Times New Roman" w:hAnsi="Times New Roman" w:cs="Times New Roman"/>
          <w:color w:val="000000" w:themeColor="text1"/>
          <w:sz w:val="28"/>
          <w:szCs w:val="28"/>
        </w:rPr>
        <w:t xml:space="preserve"> at 7 pm. </w:t>
      </w:r>
      <w:r w:rsidR="00013542">
        <w:rPr>
          <w:rFonts w:ascii="Times New Roman" w:hAnsi="Times New Roman" w:cs="Times New Roman"/>
          <w:color w:val="000000" w:themeColor="text1"/>
          <w:sz w:val="28"/>
          <w:szCs w:val="28"/>
        </w:rPr>
        <w:t xml:space="preserve">Go to </w:t>
      </w:r>
      <w:hyperlink r:id="rId9" w:history="1">
        <w:r w:rsidR="00013542" w:rsidRPr="00853812">
          <w:rPr>
            <w:rStyle w:val="Hyperlink"/>
            <w:rFonts w:ascii="Times New Roman" w:hAnsi="Times New Roman" w:cs="Times New Roman"/>
            <w:sz w:val="28"/>
            <w:szCs w:val="28"/>
          </w:rPr>
          <w:t>http://www.mcnemarhouse.com/product/mcnemar-house-presents-wood-wire/</w:t>
        </w:r>
      </w:hyperlink>
      <w:r w:rsidR="00013542">
        <w:rPr>
          <w:rFonts w:ascii="Times New Roman" w:hAnsi="Times New Roman" w:cs="Times New Roman"/>
          <w:color w:val="000000" w:themeColor="text1"/>
          <w:sz w:val="28"/>
          <w:szCs w:val="28"/>
        </w:rPr>
        <w:t xml:space="preserve"> for tickets and information.</w:t>
      </w:r>
    </w:p>
    <w:p w14:paraId="56B19658" w14:textId="3892A20A" w:rsidR="00202672" w:rsidRDefault="005315C9" w:rsidP="00E06CE7">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The </w:t>
      </w:r>
      <w:r w:rsidRPr="00371BDA">
        <w:rPr>
          <w:rFonts w:ascii="Times New Roman" w:hAnsi="Times New Roman" w:cs="Times New Roman"/>
          <w:b/>
          <w:color w:val="000000" w:themeColor="text1"/>
          <w:sz w:val="28"/>
          <w:szCs w:val="28"/>
        </w:rPr>
        <w:t>Upshur County Historical Society</w:t>
      </w:r>
      <w:r w:rsidRPr="00914EED">
        <w:rPr>
          <w:rFonts w:ascii="Times New Roman" w:hAnsi="Times New Roman" w:cs="Times New Roman"/>
          <w:color w:val="000000" w:themeColor="text1"/>
          <w:sz w:val="28"/>
          <w:szCs w:val="28"/>
        </w:rPr>
        <w:t xml:space="preserve"> will be open to the public at the Repository, (29 W. Main Street, across from the Courthouse) Tuesday evenings, 6-8</w:t>
      </w:r>
      <w:r w:rsidR="006F5377" w:rsidRPr="00914EED">
        <w:rPr>
          <w:rFonts w:ascii="Times New Roman" w:hAnsi="Times New Roman" w:cs="Times New Roman"/>
          <w:color w:val="000000" w:themeColor="text1"/>
          <w:sz w:val="28"/>
          <w:szCs w:val="28"/>
        </w:rPr>
        <w:t xml:space="preserve"> </w:t>
      </w:r>
      <w:r w:rsidRPr="00914EED">
        <w:rPr>
          <w:rFonts w:ascii="Times New Roman" w:hAnsi="Times New Roman" w:cs="Times New Roman"/>
          <w:color w:val="000000" w:themeColor="text1"/>
          <w:sz w:val="28"/>
          <w:szCs w:val="28"/>
        </w:rPr>
        <w:t>pm</w:t>
      </w:r>
      <w:r w:rsidR="00444712" w:rsidRPr="00914EED">
        <w:rPr>
          <w:rFonts w:ascii="Times New Roman" w:hAnsi="Times New Roman" w:cs="Times New Roman"/>
          <w:color w:val="000000" w:themeColor="text1"/>
          <w:sz w:val="28"/>
          <w:szCs w:val="28"/>
        </w:rPr>
        <w:t xml:space="preserve">. </w:t>
      </w:r>
      <w:r w:rsidR="00202672" w:rsidRPr="00202672">
        <w:rPr>
          <w:rFonts w:ascii="Times New Roman" w:hAnsi="Times New Roman" w:cs="Times New Roman"/>
          <w:color w:val="000000" w:themeColor="text1"/>
          <w:sz w:val="28"/>
          <w:szCs w:val="28"/>
        </w:rPr>
        <w:t>Stop by the Repository if you have a question about genealogy, family stories, or any question conc</w:t>
      </w:r>
      <w:r w:rsidR="00C87A00">
        <w:rPr>
          <w:rFonts w:ascii="Times New Roman" w:hAnsi="Times New Roman" w:cs="Times New Roman"/>
          <w:color w:val="000000" w:themeColor="text1"/>
          <w:sz w:val="28"/>
          <w:szCs w:val="28"/>
        </w:rPr>
        <w:t>erning Upshur County history.  There is</w:t>
      </w:r>
      <w:r w:rsidR="00202672" w:rsidRPr="00202672">
        <w:rPr>
          <w:rFonts w:ascii="Times New Roman" w:hAnsi="Times New Roman" w:cs="Times New Roman"/>
          <w:color w:val="000000" w:themeColor="text1"/>
          <w:sz w:val="28"/>
          <w:szCs w:val="28"/>
        </w:rPr>
        <w:t xml:space="preserve"> a growing collection of both original documents, photographs, and artifacts as well as an abundance of research materials</w:t>
      </w:r>
      <w:r w:rsidR="00C87A00">
        <w:rPr>
          <w:rFonts w:ascii="Times New Roman" w:hAnsi="Times New Roman" w:cs="Times New Roman"/>
          <w:color w:val="000000" w:themeColor="text1"/>
          <w:sz w:val="28"/>
          <w:szCs w:val="28"/>
        </w:rPr>
        <w:t xml:space="preserve"> available</w:t>
      </w:r>
      <w:r w:rsidR="00202672" w:rsidRPr="00202672">
        <w:rPr>
          <w:rFonts w:ascii="Times New Roman" w:hAnsi="Times New Roman" w:cs="Times New Roman"/>
          <w:color w:val="000000" w:themeColor="text1"/>
          <w:sz w:val="28"/>
          <w:szCs w:val="28"/>
        </w:rPr>
        <w:t>.   Whether you are trying to resolve when the "Opera House" burned or the history of Main Street, what really was the recently discovered "abandoned cemetery," or if you just want to see interesting photographic images of our county, then stop in."   If you have artifacts, photographs, or any Upshur County materials you would like to share or give to the UCHS, Tuesday evenin</w:t>
      </w:r>
      <w:r w:rsidR="00202672">
        <w:rPr>
          <w:rFonts w:ascii="Times New Roman" w:hAnsi="Times New Roman" w:cs="Times New Roman"/>
          <w:color w:val="000000" w:themeColor="text1"/>
          <w:sz w:val="28"/>
          <w:szCs w:val="28"/>
        </w:rPr>
        <w:t>g is a good time to do that.  They</w:t>
      </w:r>
      <w:r w:rsidR="00202672" w:rsidRPr="00202672">
        <w:rPr>
          <w:rFonts w:ascii="Times New Roman" w:hAnsi="Times New Roman" w:cs="Times New Roman"/>
          <w:color w:val="000000" w:themeColor="text1"/>
          <w:sz w:val="28"/>
          <w:szCs w:val="28"/>
        </w:rPr>
        <w:t xml:space="preserve"> appreciate your memberships </w:t>
      </w:r>
      <w:r w:rsidR="00C87A00">
        <w:rPr>
          <w:rFonts w:ascii="Times New Roman" w:hAnsi="Times New Roman" w:cs="Times New Roman"/>
          <w:color w:val="000000" w:themeColor="text1"/>
          <w:sz w:val="28"/>
          <w:szCs w:val="28"/>
        </w:rPr>
        <w:t>and gifts as well to keep the</w:t>
      </w:r>
      <w:r w:rsidR="00202672" w:rsidRPr="00202672">
        <w:rPr>
          <w:rFonts w:ascii="Times New Roman" w:hAnsi="Times New Roman" w:cs="Times New Roman"/>
          <w:color w:val="000000" w:themeColor="text1"/>
          <w:sz w:val="28"/>
          <w:szCs w:val="28"/>
        </w:rPr>
        <w:t xml:space="preserve"> doors open.  </w:t>
      </w:r>
    </w:p>
    <w:p w14:paraId="6354CC5E" w14:textId="77777777" w:rsidR="002A34A3" w:rsidRDefault="00165FA3" w:rsidP="0065288D">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Wednesday </w:t>
      </w:r>
      <w:r w:rsidR="003C3883" w:rsidRPr="00914EED">
        <w:rPr>
          <w:rFonts w:ascii="Times New Roman" w:hAnsi="Times New Roman" w:cs="Times New Roman"/>
          <w:b/>
          <w:color w:val="000000" w:themeColor="text1"/>
          <w:sz w:val="28"/>
          <w:szCs w:val="28"/>
        </w:rPr>
        <w:t xml:space="preserve">– </w:t>
      </w:r>
    </w:p>
    <w:p w14:paraId="7C88D226" w14:textId="7B931C79" w:rsidR="009116D7" w:rsidRDefault="002659AF" w:rsidP="009666E1">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lastRenderedPageBreak/>
        <w:t>Nar-Anon Family group</w:t>
      </w:r>
      <w:r w:rsidRPr="00914EED">
        <w:rPr>
          <w:rFonts w:ascii="Times New Roman" w:hAnsi="Times New Roman" w:cs="Times New Roman"/>
          <w:color w:val="000000" w:themeColor="text1"/>
          <w:sz w:val="28"/>
          <w:szCs w:val="28"/>
        </w:rPr>
        <w:t xml:space="preserve"> for the families and friends of those who suffer from addiction will meet at Chapel Hill UMC at 88 S. Kanawha St. beginning at 7:00 and lasting until 8:30.</w:t>
      </w:r>
    </w:p>
    <w:p w14:paraId="28467FD7" w14:textId="7CF18022" w:rsidR="00013542" w:rsidRDefault="00013542" w:rsidP="009666E1">
      <w:pPr>
        <w:rPr>
          <w:rFonts w:ascii="Times New Roman" w:hAnsi="Times New Roman" w:cs="Times New Roman"/>
          <w:color w:val="000000" w:themeColor="text1"/>
          <w:sz w:val="28"/>
          <w:szCs w:val="28"/>
        </w:rPr>
      </w:pPr>
      <w:r w:rsidRPr="00013542">
        <w:rPr>
          <w:rFonts w:ascii="Times New Roman" w:hAnsi="Times New Roman" w:cs="Times New Roman"/>
          <w:b/>
          <w:color w:val="000000" w:themeColor="text1"/>
          <w:sz w:val="28"/>
          <w:szCs w:val="28"/>
        </w:rPr>
        <w:t xml:space="preserve">Ash Wednesday </w:t>
      </w:r>
      <w:r w:rsidRPr="00013542">
        <w:rPr>
          <w:rFonts w:ascii="Times New Roman" w:hAnsi="Times New Roman" w:cs="Times New Roman"/>
          <w:color w:val="000000" w:themeColor="text1"/>
          <w:sz w:val="28"/>
          <w:szCs w:val="28"/>
        </w:rPr>
        <w:t>Worship Service at First United Methodist, 52 S. Florida St., at 7 p.m. Guest speaker is Rev. Mary Ellen Finegan.</w:t>
      </w:r>
    </w:p>
    <w:p w14:paraId="1CF7F475" w14:textId="77777777" w:rsidR="00013542" w:rsidRPr="00013542" w:rsidRDefault="00013542" w:rsidP="00013542">
      <w:pPr>
        <w:rPr>
          <w:rFonts w:ascii="Times New Roman" w:hAnsi="Times New Roman" w:cs="Times New Roman"/>
          <w:color w:val="000000" w:themeColor="text1"/>
          <w:sz w:val="28"/>
          <w:szCs w:val="28"/>
        </w:rPr>
      </w:pPr>
      <w:r w:rsidRPr="00013542">
        <w:rPr>
          <w:rFonts w:ascii="Times New Roman" w:hAnsi="Times New Roman" w:cs="Times New Roman"/>
          <w:color w:val="000000" w:themeColor="text1"/>
          <w:sz w:val="28"/>
          <w:szCs w:val="28"/>
        </w:rPr>
        <w:t xml:space="preserve">Holy Rosary Catholic Church will be offering </w:t>
      </w:r>
      <w:r w:rsidRPr="00013542">
        <w:rPr>
          <w:rFonts w:ascii="Times New Roman" w:hAnsi="Times New Roman" w:cs="Times New Roman"/>
          <w:b/>
          <w:color w:val="000000" w:themeColor="text1"/>
          <w:sz w:val="28"/>
          <w:szCs w:val="28"/>
        </w:rPr>
        <w:t>Ash Wednesday services</w:t>
      </w:r>
      <w:r w:rsidRPr="00013542">
        <w:rPr>
          <w:rFonts w:ascii="Times New Roman" w:hAnsi="Times New Roman" w:cs="Times New Roman"/>
          <w:color w:val="000000" w:themeColor="text1"/>
          <w:sz w:val="28"/>
          <w:szCs w:val="28"/>
        </w:rPr>
        <w:t xml:space="preserve"> at noon and 7 p.m. Distribution of ashes will take place during Masses. All are welcome. </w:t>
      </w:r>
    </w:p>
    <w:p w14:paraId="76797750" w14:textId="77777777" w:rsidR="00013542" w:rsidRDefault="00013542" w:rsidP="00013542">
      <w:pPr>
        <w:rPr>
          <w:rFonts w:ascii="Times New Roman" w:hAnsi="Times New Roman" w:cs="Times New Roman"/>
          <w:color w:val="000000" w:themeColor="text1"/>
          <w:sz w:val="28"/>
          <w:szCs w:val="28"/>
        </w:rPr>
      </w:pPr>
      <w:r w:rsidRPr="00013542">
        <w:rPr>
          <w:rFonts w:ascii="Times New Roman" w:hAnsi="Times New Roman" w:cs="Times New Roman"/>
          <w:color w:val="000000" w:themeColor="text1"/>
          <w:sz w:val="28"/>
          <w:szCs w:val="28"/>
        </w:rPr>
        <w:t xml:space="preserve">The church will also be observing the Lenten season with </w:t>
      </w:r>
      <w:r w:rsidRPr="00013542">
        <w:rPr>
          <w:rFonts w:ascii="Times New Roman" w:hAnsi="Times New Roman" w:cs="Times New Roman"/>
          <w:b/>
          <w:color w:val="000000" w:themeColor="text1"/>
          <w:sz w:val="28"/>
          <w:szCs w:val="28"/>
        </w:rPr>
        <w:t>Stations of the Cross</w:t>
      </w:r>
      <w:r w:rsidRPr="00013542">
        <w:rPr>
          <w:rFonts w:ascii="Times New Roman" w:hAnsi="Times New Roman" w:cs="Times New Roman"/>
          <w:color w:val="000000" w:themeColor="text1"/>
          <w:sz w:val="28"/>
          <w:szCs w:val="28"/>
        </w:rPr>
        <w:t xml:space="preserve"> on March 3 and April 7 at noon, and on March 10, 17, 24 and 31 at 7 p.m. Again, all are welcome to attend. </w:t>
      </w:r>
    </w:p>
    <w:p w14:paraId="0BEF7894" w14:textId="46AD13A0" w:rsidR="00013542" w:rsidRDefault="00013542" w:rsidP="00013542">
      <w:pPr>
        <w:rPr>
          <w:rFonts w:ascii="Times New Roman" w:hAnsi="Times New Roman" w:cs="Times New Roman"/>
          <w:color w:val="000000" w:themeColor="text1"/>
          <w:sz w:val="28"/>
          <w:szCs w:val="28"/>
        </w:rPr>
      </w:pPr>
      <w:r w:rsidRPr="00013542">
        <w:rPr>
          <w:rFonts w:ascii="Times New Roman" w:hAnsi="Times New Roman" w:cs="Times New Roman"/>
          <w:b/>
          <w:color w:val="000000" w:themeColor="text1"/>
          <w:sz w:val="28"/>
          <w:szCs w:val="28"/>
        </w:rPr>
        <w:t>Southern Upshur Business Association</w:t>
      </w:r>
      <w:r w:rsidRPr="00013542">
        <w:rPr>
          <w:rFonts w:ascii="Times New Roman" w:hAnsi="Times New Roman" w:cs="Times New Roman"/>
          <w:color w:val="000000" w:themeColor="text1"/>
          <w:sz w:val="28"/>
          <w:szCs w:val="28"/>
        </w:rPr>
        <w:t xml:space="preserve"> annual dinner at the Banks District Civic Center in Rock Cave.  Dinner will be served at 6:30 p.m., and proceeds will go to the Christmas Store. The guest speaker will be Kent Leonhardt, Commissioner of Agriculture. For mo</w:t>
      </w:r>
      <w:r w:rsidR="00132630">
        <w:rPr>
          <w:rFonts w:ascii="Times New Roman" w:hAnsi="Times New Roman" w:cs="Times New Roman"/>
          <w:color w:val="000000" w:themeColor="text1"/>
          <w:sz w:val="28"/>
          <w:szCs w:val="28"/>
        </w:rPr>
        <w:t xml:space="preserve">re info, email </w:t>
      </w:r>
      <w:hyperlink r:id="rId10" w:history="1">
        <w:r w:rsidR="00132630" w:rsidRPr="00853812">
          <w:rPr>
            <w:rStyle w:val="Hyperlink"/>
            <w:rFonts w:ascii="Times New Roman" w:hAnsi="Times New Roman" w:cs="Times New Roman"/>
            <w:sz w:val="28"/>
            <w:szCs w:val="28"/>
          </w:rPr>
          <w:t>SUBAwv@gmail.com</w:t>
        </w:r>
      </w:hyperlink>
      <w:r w:rsidR="00132630">
        <w:rPr>
          <w:rFonts w:ascii="Times New Roman" w:hAnsi="Times New Roman" w:cs="Times New Roman"/>
          <w:color w:val="000000" w:themeColor="text1"/>
          <w:sz w:val="28"/>
          <w:szCs w:val="28"/>
        </w:rPr>
        <w:t xml:space="preserve"> </w:t>
      </w:r>
    </w:p>
    <w:p w14:paraId="036E19F6" w14:textId="77777777" w:rsidR="002A34A3" w:rsidRDefault="005315C9" w:rsidP="003815D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Thursday </w:t>
      </w:r>
      <w:r w:rsidR="00735727" w:rsidRPr="00914EED">
        <w:rPr>
          <w:rFonts w:ascii="Times New Roman" w:hAnsi="Times New Roman" w:cs="Times New Roman"/>
          <w:b/>
          <w:color w:val="000000" w:themeColor="text1"/>
          <w:sz w:val="28"/>
          <w:szCs w:val="28"/>
        </w:rPr>
        <w:t>–</w:t>
      </w:r>
      <w:r w:rsidR="006633CD" w:rsidRPr="00914EED">
        <w:rPr>
          <w:rFonts w:ascii="Times New Roman" w:hAnsi="Times New Roman" w:cs="Times New Roman"/>
          <w:b/>
          <w:color w:val="000000" w:themeColor="text1"/>
          <w:sz w:val="28"/>
          <w:szCs w:val="28"/>
        </w:rPr>
        <w:t xml:space="preserve"> </w:t>
      </w:r>
    </w:p>
    <w:p w14:paraId="120E8CE4" w14:textId="31E6A3BF" w:rsidR="003815D5" w:rsidRDefault="003815D5" w:rsidP="003815D5">
      <w:pPr>
        <w:rPr>
          <w:rFonts w:ascii="Times New Roman" w:hAnsi="Times New Roman" w:cs="Times New Roman"/>
          <w:color w:val="000000" w:themeColor="text1"/>
          <w:sz w:val="28"/>
          <w:szCs w:val="28"/>
        </w:rPr>
      </w:pPr>
      <w:r w:rsidRPr="00371BDA">
        <w:rPr>
          <w:rFonts w:ascii="Times New Roman" w:hAnsi="Times New Roman" w:cs="Times New Roman"/>
          <w:b/>
          <w:color w:val="000000" w:themeColor="text1"/>
          <w:sz w:val="28"/>
          <w:szCs w:val="28"/>
        </w:rPr>
        <w:t>Create Buckhannon</w:t>
      </w:r>
      <w:r w:rsidRPr="00371BDA">
        <w:rPr>
          <w:rFonts w:ascii="Times New Roman" w:hAnsi="Times New Roman" w:cs="Times New Roman"/>
          <w:color w:val="000000" w:themeColor="text1"/>
          <w:sz w:val="28"/>
          <w:szCs w:val="28"/>
        </w:rPr>
        <w:t xml:space="preserve"> at noon </w:t>
      </w:r>
      <w:r>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 xml:space="preserve">Join in the ongoing </w:t>
      </w:r>
      <w:r>
        <w:rPr>
          <w:rFonts w:ascii="Times New Roman" w:hAnsi="Times New Roman" w:cs="Times New Roman"/>
          <w:color w:val="000000" w:themeColor="text1"/>
          <w:sz w:val="28"/>
          <w:szCs w:val="28"/>
        </w:rPr>
        <w:t xml:space="preserve">community discussion </w:t>
      </w:r>
      <w:r w:rsidRPr="00371BDA">
        <w:rPr>
          <w:rFonts w:ascii="Times New Roman" w:hAnsi="Times New Roman" w:cs="Times New Roman"/>
          <w:color w:val="000000" w:themeColor="text1"/>
          <w:sz w:val="28"/>
          <w:szCs w:val="28"/>
        </w:rPr>
        <w:t>at our weekly brainstorming session located at C.J. M</w:t>
      </w:r>
      <w:r>
        <w:rPr>
          <w:rFonts w:ascii="Times New Roman" w:hAnsi="Times New Roman" w:cs="Times New Roman"/>
          <w:color w:val="000000" w:themeColor="text1"/>
          <w:sz w:val="28"/>
          <w:szCs w:val="28"/>
        </w:rPr>
        <w:t>aggie’s third-floor dining room.</w:t>
      </w:r>
      <w:r w:rsidRPr="00371BDA">
        <w:rPr>
          <w:rFonts w:ascii="Times New Roman" w:hAnsi="Times New Roman" w:cs="Times New Roman"/>
          <w:color w:val="000000" w:themeColor="text1"/>
          <w:sz w:val="28"/>
          <w:szCs w:val="28"/>
        </w:rPr>
        <w:t xml:space="preserve"> A delicious lunch is available during the noon meeting and is $7 per person if you want to eat</w:t>
      </w:r>
      <w:r>
        <w:rPr>
          <w:rFonts w:ascii="Times New Roman" w:hAnsi="Times New Roman" w:cs="Times New Roman"/>
          <w:color w:val="000000" w:themeColor="text1"/>
          <w:sz w:val="28"/>
          <w:szCs w:val="28"/>
        </w:rPr>
        <w:t xml:space="preserve"> lunch</w:t>
      </w:r>
      <w:r w:rsidRPr="00371BDA">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Be a part of a community dialog that is already making a difference.</w:t>
      </w:r>
      <w:r w:rsidRPr="00371BDA">
        <w:rPr>
          <w:rFonts w:ascii="Times New Roman" w:hAnsi="Times New Roman" w:cs="Times New Roman"/>
          <w:color w:val="000000" w:themeColor="text1"/>
          <w:sz w:val="28"/>
          <w:szCs w:val="28"/>
        </w:rPr>
        <w:t xml:space="preserve"> </w:t>
      </w:r>
    </w:p>
    <w:p w14:paraId="0750F3E7" w14:textId="5D3B5997" w:rsidR="0026450F" w:rsidRDefault="0026450F" w:rsidP="003815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Council meets tonight at 7 pm in City Hall. This week, community members will be sharing information about the planned dog park. Please come </w:t>
      </w:r>
      <w:r w:rsidR="00CE1BDF">
        <w:rPr>
          <w:rFonts w:ascii="Times New Roman" w:hAnsi="Times New Roman" w:cs="Times New Roman"/>
          <w:color w:val="000000" w:themeColor="text1"/>
          <w:sz w:val="28"/>
          <w:szCs w:val="28"/>
        </w:rPr>
        <w:t>out, show your support,</w:t>
      </w:r>
      <w:r>
        <w:rPr>
          <w:rFonts w:ascii="Times New Roman" w:hAnsi="Times New Roman" w:cs="Times New Roman"/>
          <w:color w:val="000000" w:themeColor="text1"/>
          <w:sz w:val="28"/>
          <w:szCs w:val="28"/>
        </w:rPr>
        <w:t xml:space="preserve"> and meet the community volunteers who are working on this project.</w:t>
      </w:r>
    </w:p>
    <w:p w14:paraId="48D7854A" w14:textId="0C7AEF05" w:rsidR="00745DE9" w:rsidRDefault="00DA1834" w:rsidP="00444712">
      <w:pPr>
        <w:rPr>
          <w:rFonts w:ascii="Times New Roman" w:hAnsi="Times New Roman" w:cs="Times New Roman"/>
          <w:color w:val="000000" w:themeColor="text1"/>
          <w:sz w:val="28"/>
          <w:szCs w:val="28"/>
        </w:rPr>
      </w:pPr>
      <w:r w:rsidRPr="00371BDA">
        <w:rPr>
          <w:rFonts w:ascii="Times New Roman" w:hAnsi="Times New Roman" w:cs="Times New Roman"/>
          <w:color w:val="000000" w:themeColor="text1"/>
          <w:sz w:val="28"/>
          <w:szCs w:val="28"/>
        </w:rPr>
        <w:t>Thursday evenings</w:t>
      </w:r>
      <w:r w:rsidR="001A6512" w:rsidRPr="00371BDA">
        <w:rPr>
          <w:rFonts w:ascii="Times New Roman" w:hAnsi="Times New Roman" w:cs="Times New Roman"/>
          <w:color w:val="000000" w:themeColor="text1"/>
          <w:sz w:val="28"/>
          <w:szCs w:val="28"/>
        </w:rPr>
        <w:t xml:space="preserve"> enjoy</w:t>
      </w:r>
      <w:r w:rsidRPr="00371BDA">
        <w:rPr>
          <w:rFonts w:ascii="Times New Roman" w:hAnsi="Times New Roman" w:cs="Times New Roman"/>
          <w:color w:val="000000" w:themeColor="text1"/>
          <w:sz w:val="28"/>
          <w:szCs w:val="28"/>
        </w:rPr>
        <w:t xml:space="preserve"> live </w:t>
      </w:r>
      <w:r w:rsidRPr="00E56118">
        <w:rPr>
          <w:rFonts w:ascii="Times New Roman" w:hAnsi="Times New Roman" w:cs="Times New Roman"/>
          <w:b/>
          <w:color w:val="000000" w:themeColor="text1"/>
          <w:sz w:val="28"/>
          <w:szCs w:val="28"/>
        </w:rPr>
        <w:t>BLUEGRASS</w:t>
      </w:r>
      <w:r w:rsidRPr="00371BDA">
        <w:rPr>
          <w:rFonts w:ascii="Times New Roman" w:hAnsi="Times New Roman" w:cs="Times New Roman"/>
          <w:color w:val="000000" w:themeColor="text1"/>
          <w:sz w:val="28"/>
          <w:szCs w:val="28"/>
        </w:rPr>
        <w:t xml:space="preserve"> music happening at </w:t>
      </w:r>
      <w:r w:rsidR="00E75F79" w:rsidRPr="00371BDA">
        <w:rPr>
          <w:rFonts w:ascii="Times New Roman" w:hAnsi="Times New Roman" w:cs="Times New Roman"/>
          <w:color w:val="000000" w:themeColor="text1"/>
          <w:sz w:val="28"/>
          <w:szCs w:val="28"/>
        </w:rPr>
        <w:t>Audrey’s</w:t>
      </w:r>
      <w:r w:rsidR="0082162A"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from 7:00-9:00</w:t>
      </w:r>
      <w:r w:rsidR="00303B09" w:rsidRPr="00371BDA">
        <w:rPr>
          <w:rFonts w:ascii="Times New Roman" w:hAnsi="Times New Roman" w:cs="Times New Roman"/>
          <w:color w:val="000000" w:themeColor="text1"/>
          <w:sz w:val="28"/>
          <w:szCs w:val="28"/>
        </w:rPr>
        <w:t xml:space="preserve"> </w:t>
      </w:r>
      <w:r w:rsidRPr="00371BDA">
        <w:rPr>
          <w:rFonts w:ascii="Times New Roman" w:hAnsi="Times New Roman" w:cs="Times New Roman"/>
          <w:color w:val="000000" w:themeColor="text1"/>
          <w:sz w:val="28"/>
          <w:szCs w:val="28"/>
        </w:rPr>
        <w:t>PM.</w:t>
      </w:r>
    </w:p>
    <w:p w14:paraId="5A361EFE" w14:textId="77777777" w:rsidR="00A71889" w:rsidRDefault="005A6A6A" w:rsidP="00EB1C27">
      <w:pPr>
        <w:rPr>
          <w:rFonts w:ascii="Times New Roman" w:hAnsi="Times New Roman" w:cs="Times New Roman"/>
          <w:color w:val="000000" w:themeColor="text1"/>
          <w:sz w:val="28"/>
          <w:szCs w:val="28"/>
        </w:rPr>
      </w:pPr>
      <w:r w:rsidRPr="005A6A6A">
        <w:rPr>
          <w:rFonts w:ascii="Times New Roman" w:hAnsi="Times New Roman" w:cs="Times New Roman"/>
          <w:b/>
          <w:color w:val="000000" w:themeColor="text1"/>
          <w:sz w:val="28"/>
          <w:szCs w:val="28"/>
        </w:rPr>
        <w:t>Upshur County Commission</w:t>
      </w:r>
      <w:r w:rsidRPr="005A6A6A">
        <w:rPr>
          <w:rFonts w:ascii="Times New Roman" w:hAnsi="Times New Roman" w:cs="Times New Roman"/>
          <w:color w:val="000000" w:themeColor="text1"/>
          <w:sz w:val="28"/>
          <w:szCs w:val="28"/>
        </w:rPr>
        <w:t xml:space="preserve"> </w:t>
      </w:r>
      <w:r w:rsidR="00A71889" w:rsidRPr="00A71889">
        <w:rPr>
          <w:rFonts w:ascii="Times New Roman" w:hAnsi="Times New Roman" w:cs="Times New Roman"/>
          <w:color w:val="000000" w:themeColor="text1"/>
          <w:sz w:val="28"/>
          <w:szCs w:val="28"/>
        </w:rPr>
        <w:t xml:space="preserve">meets each week on Thursday mornings at 9:00 a.m. at the Courthouse Annex, Room 301. Citizens are welcome to attend the meetings. </w:t>
      </w:r>
    </w:p>
    <w:p w14:paraId="57C6ED94" w14:textId="3A747ADD" w:rsidR="002A34A3" w:rsidRDefault="00862D7A" w:rsidP="009779FD">
      <w:pPr>
        <w:rPr>
          <w:rFonts w:ascii="Times New Roman" w:hAnsi="Times New Roman" w:cs="Times New Roman"/>
          <w:b/>
          <w:noProof/>
          <w:color w:val="000000" w:themeColor="text1"/>
          <w:sz w:val="28"/>
          <w:szCs w:val="28"/>
        </w:rPr>
      </w:pPr>
      <w:r w:rsidRPr="00914EED">
        <w:rPr>
          <w:rFonts w:ascii="Times New Roman" w:hAnsi="Times New Roman" w:cs="Times New Roman"/>
          <w:b/>
          <w:noProof/>
          <w:color w:val="000000" w:themeColor="text1"/>
          <w:sz w:val="28"/>
          <w:szCs w:val="28"/>
        </w:rPr>
        <w:t xml:space="preserve">Friday </w:t>
      </w:r>
      <w:r w:rsidR="00E56E3C" w:rsidRPr="00914EED">
        <w:rPr>
          <w:rFonts w:ascii="Times New Roman" w:hAnsi="Times New Roman" w:cs="Times New Roman"/>
          <w:b/>
          <w:noProof/>
          <w:color w:val="000000" w:themeColor="text1"/>
          <w:sz w:val="28"/>
          <w:szCs w:val="28"/>
        </w:rPr>
        <w:t>–</w:t>
      </w:r>
    </w:p>
    <w:p w14:paraId="59D824FD" w14:textId="5FA72D09" w:rsidR="000E6CE0" w:rsidRDefault="0065288D" w:rsidP="002A744D">
      <w:pPr>
        <w:rPr>
          <w:rFonts w:ascii="Times New Roman" w:hAnsi="Times New Roman" w:cs="Times New Roman"/>
          <w:color w:val="000000" w:themeColor="text1"/>
          <w:sz w:val="28"/>
          <w:szCs w:val="28"/>
        </w:rPr>
      </w:pPr>
      <w:r w:rsidRPr="00914EED">
        <w:rPr>
          <w:rFonts w:ascii="Times New Roman" w:hAnsi="Times New Roman" w:cs="Times New Roman"/>
          <w:color w:val="000000" w:themeColor="text1"/>
          <w:sz w:val="28"/>
          <w:szCs w:val="28"/>
        </w:rPr>
        <w:t xml:space="preserve">Check out </w:t>
      </w:r>
      <w:hyperlink r:id="rId11" w:history="1">
        <w:r w:rsidRPr="00F420A5">
          <w:rPr>
            <w:rStyle w:val="Hyperlink"/>
            <w:rFonts w:ascii="Times New Roman" w:hAnsi="Times New Roman" w:cs="Times New Roman"/>
            <w:sz w:val="28"/>
            <w:szCs w:val="28"/>
          </w:rPr>
          <w:t>Buckhannon FAF</w:t>
        </w:r>
      </w:hyperlink>
      <w:r w:rsidRPr="00914EED">
        <w:rPr>
          <w:rFonts w:ascii="Times New Roman" w:hAnsi="Times New Roman" w:cs="Times New Roman"/>
          <w:color w:val="000000" w:themeColor="text1"/>
          <w:sz w:val="28"/>
          <w:szCs w:val="28"/>
        </w:rPr>
        <w:t xml:space="preserve"> (</w:t>
      </w:r>
      <w:r w:rsidRPr="00E56118">
        <w:rPr>
          <w:rFonts w:ascii="Times New Roman" w:hAnsi="Times New Roman" w:cs="Times New Roman"/>
          <w:b/>
          <w:color w:val="000000" w:themeColor="text1"/>
          <w:sz w:val="28"/>
          <w:szCs w:val="28"/>
        </w:rPr>
        <w:t>Free Art Friday</w:t>
      </w:r>
      <w:r w:rsidRPr="00914EED">
        <w:rPr>
          <w:rFonts w:ascii="Times New Roman" w:hAnsi="Times New Roman" w:cs="Times New Roman"/>
          <w:color w:val="000000" w:themeColor="text1"/>
          <w:sz w:val="28"/>
          <w:szCs w:val="28"/>
        </w:rPr>
        <w:t>) on Facebook. Art for the people! Every Friday in Buckhannon there will be a free art scavenger hunt. Feel free to join in and hide your own pieces or post your sweet finds on the Facebook page.</w:t>
      </w:r>
      <w:r w:rsidR="00E41C6A" w:rsidRPr="00914EED">
        <w:rPr>
          <w:rFonts w:ascii="Times New Roman" w:hAnsi="Times New Roman" w:cs="Times New Roman"/>
          <w:color w:val="000000" w:themeColor="text1"/>
          <w:sz w:val="28"/>
          <w:szCs w:val="28"/>
        </w:rPr>
        <w:t xml:space="preserve"> </w:t>
      </w:r>
    </w:p>
    <w:p w14:paraId="159415D3" w14:textId="0AB05498" w:rsidR="00013542" w:rsidRDefault="00013542" w:rsidP="004E78A6">
      <w:pPr>
        <w:rPr>
          <w:rFonts w:ascii="Times New Roman" w:hAnsi="Times New Roman" w:cs="Times New Roman"/>
          <w:color w:val="000000" w:themeColor="text1"/>
          <w:sz w:val="28"/>
          <w:szCs w:val="28"/>
        </w:rPr>
      </w:pPr>
      <w:r w:rsidRPr="00013542">
        <w:rPr>
          <w:rFonts w:ascii="Times New Roman" w:hAnsi="Times New Roman" w:cs="Times New Roman"/>
          <w:b/>
          <w:color w:val="000000" w:themeColor="text1"/>
          <w:sz w:val="28"/>
          <w:szCs w:val="28"/>
        </w:rPr>
        <w:lastRenderedPageBreak/>
        <w:t>Open house at Literacy Volunteers of Upshur County</w:t>
      </w:r>
      <w:r w:rsidRPr="00013542">
        <w:rPr>
          <w:rFonts w:ascii="Times New Roman" w:hAnsi="Times New Roman" w:cs="Times New Roman"/>
          <w:color w:val="000000" w:themeColor="text1"/>
          <w:sz w:val="28"/>
          <w:szCs w:val="28"/>
        </w:rPr>
        <w:t>, 34 Franklin St., from 3 to 6 p.m. In honor of Dr. Seuss’s birthday and Read Across America Day, the open house for the community features activities for the family, refreshments and door prizes.</w:t>
      </w:r>
    </w:p>
    <w:p w14:paraId="542A0168" w14:textId="02791A10" w:rsidR="004E78A6" w:rsidRDefault="004E78A6" w:rsidP="004E78A6">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top by the 88 Restaurant &amp; Lounge for </w:t>
      </w:r>
      <w:r w:rsidRPr="006B1C91">
        <w:rPr>
          <w:rFonts w:ascii="Times New Roman" w:hAnsi="Times New Roman" w:cs="Times New Roman"/>
          <w:b/>
          <w:color w:val="000000" w:themeColor="text1"/>
          <w:sz w:val="28"/>
          <w:szCs w:val="28"/>
        </w:rPr>
        <w:t>live music</w:t>
      </w:r>
      <w:r>
        <w:rPr>
          <w:rFonts w:ascii="Times New Roman" w:hAnsi="Times New Roman" w:cs="Times New Roman"/>
          <w:color w:val="000000" w:themeColor="text1"/>
          <w:sz w:val="28"/>
          <w:szCs w:val="28"/>
        </w:rPr>
        <w:t xml:space="preserve"> every Friday night from 9 pm until midnight.</w:t>
      </w:r>
    </w:p>
    <w:p w14:paraId="5A5C71D6" w14:textId="77777777" w:rsidR="002A34A3" w:rsidRDefault="00D858DA" w:rsidP="00314A3A">
      <w:pPr>
        <w:rPr>
          <w:rFonts w:ascii="Times New Roman" w:hAnsi="Times New Roman" w:cs="Times New Roman"/>
          <w:b/>
          <w:color w:val="000000" w:themeColor="text1"/>
          <w:sz w:val="28"/>
          <w:szCs w:val="28"/>
        </w:rPr>
      </w:pPr>
      <w:r w:rsidRPr="00D858DA">
        <w:rPr>
          <w:rFonts w:ascii="Times New Roman" w:hAnsi="Times New Roman" w:cs="Times New Roman"/>
          <w:b/>
          <w:color w:val="000000" w:themeColor="text1"/>
          <w:sz w:val="28"/>
          <w:szCs w:val="28"/>
        </w:rPr>
        <w:t xml:space="preserve">Saturday </w:t>
      </w:r>
      <w:r w:rsidR="00A723A0">
        <w:rPr>
          <w:rFonts w:ascii="Times New Roman" w:hAnsi="Times New Roman" w:cs="Times New Roman"/>
          <w:b/>
          <w:color w:val="000000" w:themeColor="text1"/>
          <w:sz w:val="28"/>
          <w:szCs w:val="28"/>
        </w:rPr>
        <w:t>–</w:t>
      </w:r>
      <w:r w:rsidRPr="00D858DA">
        <w:rPr>
          <w:rFonts w:ascii="Times New Roman" w:hAnsi="Times New Roman" w:cs="Times New Roman"/>
          <w:b/>
          <w:color w:val="000000" w:themeColor="text1"/>
          <w:sz w:val="28"/>
          <w:szCs w:val="28"/>
        </w:rPr>
        <w:t xml:space="preserve"> </w:t>
      </w:r>
    </w:p>
    <w:p w14:paraId="76A8713A" w14:textId="77777777" w:rsidR="0026450F" w:rsidRPr="0026450F" w:rsidRDefault="0026450F" w:rsidP="0026450F">
      <w:pPr>
        <w:rPr>
          <w:rFonts w:ascii="Times New Roman" w:hAnsi="Times New Roman" w:cs="Times New Roman"/>
          <w:color w:val="000000" w:themeColor="text1"/>
          <w:sz w:val="28"/>
          <w:szCs w:val="28"/>
        </w:rPr>
      </w:pPr>
      <w:hyperlink r:id="rId12" w:history="1">
        <w:r w:rsidRPr="0026450F">
          <w:rPr>
            <w:rStyle w:val="Hyperlink"/>
            <w:rFonts w:ascii="Times New Roman" w:hAnsi="Times New Roman" w:cs="Times New Roman"/>
            <w:b/>
            <w:sz w:val="28"/>
            <w:szCs w:val="28"/>
          </w:rPr>
          <w:t>Fabric Dyeing for the Beginner</w:t>
        </w:r>
      </w:hyperlink>
      <w:r w:rsidRPr="0026450F">
        <w:rPr>
          <w:rFonts w:ascii="Times New Roman" w:hAnsi="Times New Roman" w:cs="Times New Roman"/>
          <w:color w:val="000000" w:themeColor="text1"/>
          <w:sz w:val="28"/>
          <w:szCs w:val="28"/>
        </w:rPr>
        <w:t xml:space="preserve"> by Suzan Morgan - One session, Saturday March 4, 2017 from 9:00 am to 2:00 pm at Artistry on Main (includes a break from noon to 1 pm to allow the dye to set in the fabric). $30 plus $30 material fee.  Students will learn Low Water Immersion Dyeing.  Each student will dye 12 half-yards of quilter's muslin using fiber reactive dyes. Dyes are permanent and will not bleed after the process is completed. Students will dye 3 yards of gradated (light to dark) fabrics as well as 3 yards of one color fading into a second color and will choose their own color scheme.  Age 12 and up — maximum of 4 students.  All materials provided.  Students will do the final washout at home.  Wear clothes that may become stained.</w:t>
      </w:r>
    </w:p>
    <w:p w14:paraId="76CBD383" w14:textId="02506A3F" w:rsidR="008B2038" w:rsidRDefault="00314A3A" w:rsidP="00314A3A">
      <w:pPr>
        <w:rPr>
          <w:rFonts w:ascii="Times New Roman" w:hAnsi="Times New Roman" w:cs="Times New Roman"/>
          <w:color w:val="000000" w:themeColor="text1"/>
          <w:sz w:val="28"/>
          <w:szCs w:val="28"/>
        </w:rPr>
      </w:pPr>
      <w:r w:rsidRPr="00314A3A">
        <w:rPr>
          <w:rFonts w:ascii="Times New Roman" w:hAnsi="Times New Roman" w:cs="Times New Roman"/>
          <w:color w:val="000000" w:themeColor="text1"/>
          <w:sz w:val="28"/>
          <w:szCs w:val="28"/>
        </w:rPr>
        <w:t xml:space="preserve">Visit </w:t>
      </w:r>
      <w:r w:rsidRPr="00314A3A">
        <w:rPr>
          <w:rFonts w:ascii="Times New Roman" w:hAnsi="Times New Roman" w:cs="Times New Roman"/>
          <w:b/>
          <w:color w:val="000000" w:themeColor="text1"/>
          <w:sz w:val="28"/>
          <w:szCs w:val="28"/>
        </w:rPr>
        <w:t>Lascaux Micro-theater</w:t>
      </w:r>
      <w:r w:rsidRPr="00314A3A">
        <w:rPr>
          <w:rFonts w:ascii="Times New Roman" w:hAnsi="Times New Roman" w:cs="Times New Roman"/>
          <w:color w:val="000000" w:themeColor="text1"/>
          <w:sz w:val="28"/>
          <w:szCs w:val="28"/>
        </w:rPr>
        <w:t xml:space="preserve">, 33 East Main Street, Buckhannon, on Friday and Saturday evenings at 7:30 PM for an ever-changing cinematic treat.  To make reservations for LASCAUX, please call 304-473-1818, or send an email to </w:t>
      </w:r>
      <w:hyperlink r:id="rId13" w:history="1">
        <w:r w:rsidRPr="000C6DBF">
          <w:rPr>
            <w:rStyle w:val="Hyperlink"/>
            <w:rFonts w:ascii="Times New Roman" w:hAnsi="Times New Roman" w:cs="Times New Roman"/>
            <w:sz w:val="28"/>
            <w:szCs w:val="28"/>
          </w:rPr>
          <w:t>bryson@vnarch.com</w:t>
        </w:r>
      </w:hyperlink>
      <w:r>
        <w:rPr>
          <w:rFonts w:ascii="Times New Roman" w:hAnsi="Times New Roman" w:cs="Times New Roman"/>
          <w:color w:val="000000" w:themeColor="text1"/>
          <w:sz w:val="28"/>
          <w:szCs w:val="28"/>
        </w:rPr>
        <w:t xml:space="preserve"> </w:t>
      </w:r>
    </w:p>
    <w:p w14:paraId="2AC3612A" w14:textId="473D634E" w:rsidR="00085336" w:rsidRDefault="00085336" w:rsidP="00314A3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085336">
        <w:rPr>
          <w:rFonts w:ascii="Times New Roman" w:hAnsi="Times New Roman" w:cs="Times New Roman"/>
          <w:color w:val="000000" w:themeColor="text1"/>
          <w:sz w:val="28"/>
          <w:szCs w:val="28"/>
        </w:rPr>
        <w:t xml:space="preserve"> </w:t>
      </w:r>
    </w:p>
    <w:p w14:paraId="18298719" w14:textId="7042C32E" w:rsidR="008F18D5" w:rsidRDefault="001751BC" w:rsidP="00905512">
      <w:pPr>
        <w:rPr>
          <w:rFonts w:ascii="Times New Roman" w:hAnsi="Times New Roman" w:cs="Times New Roman"/>
          <w:color w:val="000000" w:themeColor="text1"/>
          <w:sz w:val="28"/>
          <w:szCs w:val="28"/>
        </w:rPr>
      </w:pPr>
      <w:r w:rsidRPr="009F08F5">
        <w:rPr>
          <w:rFonts w:ascii="Times New Roman" w:hAnsi="Times New Roman" w:cs="Times New Roman"/>
          <w:b/>
          <w:color w:val="000000" w:themeColor="text1"/>
          <w:sz w:val="28"/>
          <w:szCs w:val="28"/>
        </w:rPr>
        <w:t>Sunday</w:t>
      </w:r>
      <w:r>
        <w:rPr>
          <w:rFonts w:ascii="Times New Roman" w:hAnsi="Times New Roman" w:cs="Times New Roman"/>
          <w:color w:val="000000" w:themeColor="text1"/>
          <w:sz w:val="28"/>
          <w:szCs w:val="28"/>
        </w:rPr>
        <w:t xml:space="preserve"> </w:t>
      </w:r>
      <w:r w:rsidR="00424C44">
        <w:rPr>
          <w:rFonts w:ascii="Times New Roman" w:hAnsi="Times New Roman" w:cs="Times New Roman"/>
          <w:color w:val="000000" w:themeColor="text1"/>
          <w:sz w:val="28"/>
          <w:szCs w:val="28"/>
        </w:rPr>
        <w:t>–</w:t>
      </w:r>
      <w:r w:rsidR="00C817FA">
        <w:rPr>
          <w:rFonts w:ascii="Times New Roman" w:hAnsi="Times New Roman" w:cs="Times New Roman"/>
          <w:color w:val="000000" w:themeColor="text1"/>
          <w:sz w:val="28"/>
          <w:szCs w:val="28"/>
        </w:rPr>
        <w:t xml:space="preserve"> </w:t>
      </w:r>
    </w:p>
    <w:p w14:paraId="129CECAC" w14:textId="7372404F" w:rsidR="002A34A3" w:rsidRDefault="002A34A3" w:rsidP="008F18D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heck out the </w:t>
      </w:r>
      <w:hyperlink r:id="rId14" w:history="1">
        <w:r w:rsidRPr="002A34A3">
          <w:rPr>
            <w:rStyle w:val="Hyperlink"/>
            <w:rFonts w:ascii="Times New Roman" w:hAnsi="Times New Roman" w:cs="Times New Roman"/>
            <w:sz w:val="28"/>
            <w:szCs w:val="28"/>
          </w:rPr>
          <w:t>Upshur County Trails</w:t>
        </w:r>
      </w:hyperlink>
      <w:r>
        <w:rPr>
          <w:rFonts w:ascii="Times New Roman" w:hAnsi="Times New Roman" w:cs="Times New Roman"/>
          <w:color w:val="000000" w:themeColor="text1"/>
          <w:sz w:val="28"/>
          <w:szCs w:val="28"/>
        </w:rPr>
        <w:t xml:space="preserve"> and explore with friends and family today. </w:t>
      </w:r>
    </w:p>
    <w:p w14:paraId="1D736B93" w14:textId="76D16215" w:rsidR="00013542" w:rsidRDefault="00013542" w:rsidP="008F18D5">
      <w:pPr>
        <w:rPr>
          <w:rFonts w:ascii="Times New Roman" w:hAnsi="Times New Roman" w:cs="Times New Roman"/>
          <w:color w:val="000000" w:themeColor="text1"/>
          <w:sz w:val="28"/>
          <w:szCs w:val="28"/>
        </w:rPr>
      </w:pPr>
      <w:r w:rsidRPr="00013542">
        <w:rPr>
          <w:rFonts w:ascii="Times New Roman" w:hAnsi="Times New Roman" w:cs="Times New Roman"/>
          <w:b/>
          <w:color w:val="000000" w:themeColor="text1"/>
          <w:sz w:val="28"/>
          <w:szCs w:val="28"/>
        </w:rPr>
        <w:t>Twirl Girlz Vera Bradley Bingo</w:t>
      </w:r>
      <w:r>
        <w:rPr>
          <w:rFonts w:ascii="Times New Roman" w:hAnsi="Times New Roman" w:cs="Times New Roman"/>
          <w:color w:val="000000" w:themeColor="text1"/>
          <w:sz w:val="28"/>
          <w:szCs w:val="28"/>
        </w:rPr>
        <w:t xml:space="preserve">. </w:t>
      </w:r>
      <w:r w:rsidRPr="00013542">
        <w:rPr>
          <w:rFonts w:ascii="Times New Roman" w:hAnsi="Times New Roman" w:cs="Times New Roman"/>
          <w:color w:val="000000" w:themeColor="text1"/>
          <w:sz w:val="28"/>
          <w:szCs w:val="28"/>
        </w:rPr>
        <w:t>Come out and support this fantastic group of Girlz</w:t>
      </w:r>
      <w:r w:rsidR="00CE1BDF" w:rsidRPr="00013542">
        <w:rPr>
          <w:rFonts w:ascii="Times New Roman" w:hAnsi="Times New Roman" w:cs="Times New Roman"/>
          <w:color w:val="000000" w:themeColor="text1"/>
          <w:sz w:val="28"/>
          <w:szCs w:val="28"/>
        </w:rPr>
        <w:t>!</w:t>
      </w:r>
      <w:r w:rsidR="00CE1BDF">
        <w:rPr>
          <w:rFonts w:ascii="Times New Roman" w:hAnsi="Times New Roman" w:cs="Times New Roman"/>
          <w:color w:val="000000" w:themeColor="text1"/>
          <w:sz w:val="28"/>
          <w:szCs w:val="28"/>
        </w:rPr>
        <w:t xml:space="preserve"> Twenty</w:t>
      </w:r>
      <w:r w:rsidRPr="00013542">
        <w:rPr>
          <w:rFonts w:ascii="Times New Roman" w:hAnsi="Times New Roman" w:cs="Times New Roman"/>
          <w:color w:val="000000" w:themeColor="text1"/>
          <w:sz w:val="28"/>
          <w:szCs w:val="28"/>
        </w:rPr>
        <w:t xml:space="preserve"> games for $20, 21st game is coverall, 50/50, silent auction, Chinese auction, concessions and </w:t>
      </w:r>
      <w:r>
        <w:rPr>
          <w:rFonts w:ascii="Times New Roman" w:hAnsi="Times New Roman" w:cs="Times New Roman"/>
          <w:color w:val="000000" w:themeColor="text1"/>
          <w:sz w:val="28"/>
          <w:szCs w:val="28"/>
        </w:rPr>
        <w:t>vendors.</w:t>
      </w:r>
      <w:r w:rsidRPr="00013542">
        <w:rPr>
          <w:rFonts w:ascii="Times New Roman" w:hAnsi="Times New Roman" w:cs="Times New Roman"/>
          <w:color w:val="000000" w:themeColor="text1"/>
          <w:sz w:val="28"/>
          <w:szCs w:val="28"/>
        </w:rPr>
        <w:t xml:space="preserve"> Doors open at 1:00 pm bingo starts at 2:00.</w:t>
      </w:r>
    </w:p>
    <w:p w14:paraId="53EE185C" w14:textId="77777777" w:rsidR="002407AA" w:rsidRDefault="002407AA" w:rsidP="00EA7BE8">
      <w:pPr>
        <w:rPr>
          <w:rFonts w:ascii="Times New Roman" w:hAnsi="Times New Roman" w:cs="Times New Roman"/>
          <w:color w:val="000000" w:themeColor="text1"/>
          <w:sz w:val="28"/>
          <w:szCs w:val="28"/>
        </w:rPr>
      </w:pPr>
    </w:p>
    <w:p w14:paraId="7D90DE2F" w14:textId="5572AD49" w:rsidR="00AD35F8" w:rsidRPr="009779FD" w:rsidRDefault="009F08F5" w:rsidP="00AD35F8">
      <w:pPr>
        <w:rPr>
          <w:rFonts w:ascii="Times New Roman" w:hAnsi="Times New Roman" w:cs="Times New Roman"/>
          <w:i/>
          <w:color w:val="000000" w:themeColor="text1"/>
          <w:sz w:val="32"/>
          <w:szCs w:val="32"/>
        </w:rPr>
      </w:pPr>
      <w:r w:rsidRPr="009F08F5">
        <w:rPr>
          <w:rFonts w:ascii="Times New Roman" w:hAnsi="Times New Roman" w:cs="Times New Roman"/>
          <w:color w:val="000000" w:themeColor="text1"/>
          <w:sz w:val="28"/>
          <w:szCs w:val="28"/>
        </w:rPr>
        <w:t xml:space="preserve"> </w:t>
      </w:r>
      <w:r w:rsidR="00541284" w:rsidRPr="00977B29">
        <w:rPr>
          <w:rFonts w:ascii="Times New Roman" w:hAnsi="Times New Roman" w:cs="Times New Roman"/>
          <w:i/>
          <w:color w:val="000000" w:themeColor="text1"/>
          <w:sz w:val="32"/>
          <w:szCs w:val="32"/>
        </w:rPr>
        <w:t xml:space="preserve">Coming Soon </w:t>
      </w:r>
      <w:r w:rsidR="00A45B8E" w:rsidRPr="00977B29">
        <w:rPr>
          <w:rFonts w:ascii="Times New Roman" w:hAnsi="Times New Roman" w:cs="Times New Roman"/>
          <w:i/>
          <w:color w:val="000000" w:themeColor="text1"/>
          <w:sz w:val="32"/>
          <w:szCs w:val="32"/>
        </w:rPr>
        <w:t xml:space="preserve">– </w:t>
      </w:r>
    </w:p>
    <w:p w14:paraId="3A4CA865" w14:textId="37F2DB30" w:rsidR="00B47724" w:rsidRDefault="0092138E" w:rsidP="00B47724">
      <w:pPr>
        <w:rPr>
          <w:rFonts w:ascii="Times New Roman" w:hAnsi="Times New Roman" w:cs="Times New Roman"/>
          <w:color w:val="000000" w:themeColor="text1"/>
          <w:sz w:val="28"/>
          <w:szCs w:val="28"/>
        </w:rPr>
      </w:pPr>
      <w:r w:rsidRPr="0092138E">
        <w:rPr>
          <w:rFonts w:ascii="Times New Roman" w:hAnsi="Times New Roman" w:cs="Times New Roman"/>
          <w:color w:val="000000" w:themeColor="text1"/>
          <w:sz w:val="28"/>
          <w:szCs w:val="28"/>
        </w:rPr>
        <w:t xml:space="preserve">The first </w:t>
      </w:r>
      <w:r w:rsidRPr="00582D70">
        <w:rPr>
          <w:rFonts w:ascii="Times New Roman" w:hAnsi="Times New Roman" w:cs="Times New Roman"/>
          <w:b/>
          <w:color w:val="000000" w:themeColor="text1"/>
          <w:sz w:val="28"/>
          <w:szCs w:val="28"/>
        </w:rPr>
        <w:t>Artist-in-Residence</w:t>
      </w:r>
      <w:r w:rsidRPr="0092138E">
        <w:rPr>
          <w:rFonts w:ascii="Times New Roman" w:hAnsi="Times New Roman" w:cs="Times New Roman"/>
          <w:color w:val="000000" w:themeColor="text1"/>
          <w:sz w:val="28"/>
          <w:szCs w:val="28"/>
        </w:rPr>
        <w:t xml:space="preserve"> at the Upshur County Public Library was well received by the patrons. </w:t>
      </w:r>
      <w:r>
        <w:rPr>
          <w:rFonts w:ascii="Times New Roman" w:hAnsi="Times New Roman" w:cs="Times New Roman"/>
          <w:color w:val="000000" w:themeColor="text1"/>
          <w:sz w:val="28"/>
          <w:szCs w:val="28"/>
        </w:rPr>
        <w:t>T</w:t>
      </w:r>
      <w:r w:rsidRPr="0092138E">
        <w:rPr>
          <w:rFonts w:ascii="Times New Roman" w:hAnsi="Times New Roman" w:cs="Times New Roman"/>
          <w:color w:val="000000" w:themeColor="text1"/>
          <w:sz w:val="28"/>
          <w:szCs w:val="28"/>
        </w:rPr>
        <w:t xml:space="preserve">he Library is seeking artists willing to inspire the </w:t>
      </w:r>
      <w:r w:rsidRPr="0092138E">
        <w:rPr>
          <w:rFonts w:ascii="Times New Roman" w:hAnsi="Times New Roman" w:cs="Times New Roman"/>
          <w:color w:val="000000" w:themeColor="text1"/>
          <w:sz w:val="28"/>
          <w:szCs w:val="28"/>
        </w:rPr>
        <w:lastRenderedPageBreak/>
        <w:t>community by work</w:t>
      </w:r>
      <w:r>
        <w:rPr>
          <w:rFonts w:ascii="Times New Roman" w:hAnsi="Times New Roman" w:cs="Times New Roman"/>
          <w:color w:val="000000" w:themeColor="text1"/>
          <w:sz w:val="28"/>
          <w:szCs w:val="28"/>
        </w:rPr>
        <w:t>ing on their art in the Library.</w:t>
      </w:r>
      <w:r w:rsidRPr="0092138E">
        <w:rPr>
          <w:rFonts w:ascii="Times New Roman" w:hAnsi="Times New Roman" w:cs="Times New Roman"/>
          <w:color w:val="000000" w:themeColor="text1"/>
          <w:sz w:val="28"/>
          <w:szCs w:val="28"/>
        </w:rPr>
        <w:t xml:space="preserve"> If there are interested artists, they can call the Library at 473-4219.</w:t>
      </w:r>
    </w:p>
    <w:p w14:paraId="0B542A97" w14:textId="59FDA087" w:rsidR="00AD35F8" w:rsidRDefault="00AD35F8" w:rsidP="00AD35F8">
      <w:pPr>
        <w:rPr>
          <w:rFonts w:ascii="Times New Roman" w:hAnsi="Times New Roman" w:cs="Times New Roman"/>
          <w:color w:val="000000" w:themeColor="text1"/>
          <w:sz w:val="28"/>
          <w:szCs w:val="28"/>
        </w:rPr>
      </w:pPr>
      <w:r w:rsidRPr="00AD35F8">
        <w:rPr>
          <w:rFonts w:ascii="Times New Roman" w:hAnsi="Times New Roman" w:cs="Times New Roman"/>
          <w:color w:val="000000" w:themeColor="text1"/>
          <w:sz w:val="28"/>
          <w:szCs w:val="28"/>
        </w:rPr>
        <w:t xml:space="preserve">It is time to get ready once again for </w:t>
      </w:r>
      <w:r w:rsidRPr="00AD35F8">
        <w:rPr>
          <w:rFonts w:ascii="Times New Roman" w:hAnsi="Times New Roman" w:cs="Times New Roman"/>
          <w:b/>
          <w:color w:val="000000" w:themeColor="text1"/>
          <w:sz w:val="28"/>
          <w:szCs w:val="28"/>
        </w:rPr>
        <w:t>Festival Fridays</w:t>
      </w:r>
      <w:r w:rsidRPr="00AD35F8">
        <w:rPr>
          <w:rFonts w:ascii="Times New Roman" w:hAnsi="Times New Roman" w:cs="Times New Roman"/>
          <w:color w:val="000000" w:themeColor="text1"/>
          <w:sz w:val="28"/>
          <w:szCs w:val="28"/>
        </w:rPr>
        <w:t>!  The fee for the 2017 season is still only $25 and a check made out to Create BU can be mailed to Create Buckhannon, P.O. Box 991, Buckhannon, WV 26201.</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You can send questions to Maria at </w:t>
      </w:r>
      <w:hyperlink r:id="rId15" w:history="1">
        <w:r w:rsidR="00583AD2" w:rsidRPr="008C0808">
          <w:rPr>
            <w:rStyle w:val="Hyperlink"/>
            <w:rFonts w:ascii="Times New Roman" w:hAnsi="Times New Roman" w:cs="Times New Roman"/>
            <w:sz w:val="28"/>
            <w:szCs w:val="28"/>
          </w:rPr>
          <w:t>mariabray@hot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call 304-997-5110; Brittany Small is at </w:t>
      </w:r>
      <w:hyperlink r:id="rId16" w:history="1">
        <w:r w:rsidR="00583AD2" w:rsidRPr="008C0808">
          <w:rPr>
            <w:rStyle w:val="Hyperlink"/>
            <w:rFonts w:ascii="Times New Roman" w:hAnsi="Times New Roman" w:cs="Times New Roman"/>
            <w:sz w:val="28"/>
            <w:szCs w:val="28"/>
          </w:rPr>
          <w:t>bswishe4@gmail.com</w:t>
        </w:r>
      </w:hyperlink>
      <w:r w:rsidR="00583AD2">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 xml:space="preserve"> or 304-704-5166. Please let us know ASAP if you will be participating this year</w:t>
      </w:r>
      <w:r w:rsidR="00055DD9">
        <w:rPr>
          <w:rFonts w:ascii="Times New Roman" w:hAnsi="Times New Roman" w:cs="Times New Roman"/>
          <w:color w:val="000000" w:themeColor="text1"/>
          <w:sz w:val="28"/>
          <w:szCs w:val="28"/>
        </w:rPr>
        <w:t xml:space="preserve"> and would like an application</w:t>
      </w:r>
      <w:r w:rsidRPr="00AD35F8">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Pr="00AD35F8">
        <w:rPr>
          <w:rFonts w:ascii="Times New Roman" w:hAnsi="Times New Roman" w:cs="Times New Roman"/>
          <w:color w:val="000000" w:themeColor="text1"/>
          <w:sz w:val="28"/>
          <w:szCs w:val="28"/>
        </w:rPr>
        <w:t>Looking forward to a fabulous season filled with music, friends and your amazing creations!</w:t>
      </w:r>
    </w:p>
    <w:p w14:paraId="3FCF1459" w14:textId="4022D1A1" w:rsidR="0026450F" w:rsidRDefault="0026450F" w:rsidP="00C97430">
      <w:pPr>
        <w:rPr>
          <w:rFonts w:ascii="Times New Roman" w:hAnsi="Times New Roman" w:cs="Times New Roman"/>
          <w:color w:val="000000" w:themeColor="text1"/>
          <w:sz w:val="28"/>
          <w:szCs w:val="28"/>
        </w:rPr>
      </w:pPr>
      <w:r w:rsidRPr="0026450F">
        <w:rPr>
          <w:rFonts w:ascii="Times New Roman" w:hAnsi="Times New Roman" w:cs="Times New Roman"/>
          <w:b/>
          <w:color w:val="000000" w:themeColor="text1"/>
          <w:sz w:val="28"/>
          <w:szCs w:val="28"/>
        </w:rPr>
        <w:t>AMP Library Book club</w:t>
      </w:r>
      <w:r w:rsidRPr="0026450F">
        <w:rPr>
          <w:rFonts w:ascii="Times New Roman" w:hAnsi="Times New Roman" w:cs="Times New Roman"/>
          <w:color w:val="000000" w:themeColor="text1"/>
          <w:sz w:val="28"/>
          <w:szCs w:val="28"/>
        </w:rPr>
        <w:t xml:space="preserve"> meets the last Thursday of each month. New members are welcome. Contact Beth Rogers at the Library 304-473-8463 or Email librarian@wvwc.edu for more informatio</w:t>
      </w:r>
      <w:r>
        <w:rPr>
          <w:rFonts w:ascii="Times New Roman" w:hAnsi="Times New Roman" w:cs="Times New Roman"/>
          <w:color w:val="000000" w:themeColor="text1"/>
          <w:sz w:val="28"/>
          <w:szCs w:val="28"/>
        </w:rPr>
        <w:t>n. The upcoming title for</w:t>
      </w:r>
      <w:r w:rsidRPr="0026450F">
        <w:rPr>
          <w:rFonts w:ascii="Times New Roman" w:hAnsi="Times New Roman" w:cs="Times New Roman"/>
          <w:color w:val="000000" w:themeColor="text1"/>
          <w:sz w:val="28"/>
          <w:szCs w:val="28"/>
        </w:rPr>
        <w:t xml:space="preserve"> March - Ocean at the End of the Lane. </w:t>
      </w:r>
    </w:p>
    <w:p w14:paraId="6F474797" w14:textId="321EDCF9" w:rsidR="00B13722" w:rsidRP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 xml:space="preserve">VFW Auxiliary Post hosts </w:t>
      </w:r>
      <w:r w:rsidRPr="00582D70">
        <w:rPr>
          <w:rFonts w:ascii="Times New Roman" w:hAnsi="Times New Roman" w:cs="Times New Roman"/>
          <w:b/>
          <w:color w:val="000000" w:themeColor="text1"/>
          <w:sz w:val="28"/>
          <w:szCs w:val="28"/>
        </w:rPr>
        <w:t>Young American Creative Patriotic Art</w:t>
      </w:r>
      <w:r w:rsidR="00582D70">
        <w:rPr>
          <w:rFonts w:ascii="Times New Roman" w:hAnsi="Times New Roman" w:cs="Times New Roman"/>
          <w:color w:val="000000" w:themeColor="text1"/>
          <w:sz w:val="28"/>
          <w:szCs w:val="28"/>
        </w:rPr>
        <w:t xml:space="preserve"> contest </w:t>
      </w:r>
      <w:r w:rsidRPr="00B13722">
        <w:rPr>
          <w:rFonts w:ascii="Times New Roman" w:hAnsi="Times New Roman" w:cs="Times New Roman"/>
          <w:color w:val="000000" w:themeColor="text1"/>
          <w:sz w:val="28"/>
          <w:szCs w:val="28"/>
        </w:rPr>
        <w:t xml:space="preserve">is open to ninth-12th grade students who are enrolled in public, private, parochial or a home-study program in Buckhannon or Weston. The artwork must be something patriotic. If the American Flag is used in the entry, it must comply with the Federal Flag Code. Entry must have been completed during the 2016·2017 school year. Application, rules and guidelines are available at www.auxvfw.org. Student deadline: March 31, 2017 to Auxiliary. Auxiliary winner must be sent to Department Chairman by April 15, 2017.  </w:t>
      </w:r>
    </w:p>
    <w:p w14:paraId="642FBCE7" w14:textId="1C925355" w:rsidR="00B13722" w:rsidRDefault="00B13722" w:rsidP="00B13722">
      <w:pPr>
        <w:rPr>
          <w:rFonts w:ascii="Times New Roman" w:hAnsi="Times New Roman" w:cs="Times New Roman"/>
          <w:color w:val="000000" w:themeColor="text1"/>
          <w:sz w:val="28"/>
          <w:szCs w:val="28"/>
        </w:rPr>
      </w:pPr>
      <w:r w:rsidRPr="00B13722">
        <w:rPr>
          <w:rFonts w:ascii="Times New Roman" w:hAnsi="Times New Roman" w:cs="Times New Roman"/>
          <w:color w:val="000000" w:themeColor="text1"/>
          <w:sz w:val="28"/>
          <w:szCs w:val="28"/>
        </w:rPr>
        <w:t>National Scholarships First place: $10,000 Second place: $5,000 Third place: $2,500 The deadline to submit entries to VFW Auxiliary Post 3663 is March 31, 2017. VFW Auxiliary post 3663 awards a local Patriotic Art winner. Then we will submit the winning entry to Department AVFW for competition at the state level. The state winning entry will be submitted to National Auxiliary VFW for national competition and the winner of that competition will receive a $10,000. All students interested in entering the Patriotic Art Contest should contact the VFW Post 3663 at 304-472-9152.</w:t>
      </w:r>
    </w:p>
    <w:p w14:paraId="3025715D" w14:textId="5533E8D2" w:rsidR="00AA35B9" w:rsidRDefault="00BF315C" w:rsidP="00AA35B9">
      <w:pPr>
        <w:rPr>
          <w:rFonts w:ascii="Times New Roman" w:hAnsi="Times New Roman" w:cs="Times New Roman"/>
          <w:color w:val="000000" w:themeColor="text1"/>
          <w:sz w:val="28"/>
          <w:szCs w:val="28"/>
        </w:rPr>
      </w:pPr>
      <w:r w:rsidRPr="00BF315C">
        <w:rPr>
          <w:rFonts w:ascii="Times New Roman" w:hAnsi="Times New Roman" w:cs="Times New Roman"/>
          <w:color w:val="000000" w:themeColor="text1"/>
          <w:sz w:val="28"/>
          <w:szCs w:val="28"/>
        </w:rPr>
        <w:t xml:space="preserve">AYBC will perform </w:t>
      </w:r>
      <w:r w:rsidRPr="001751BC">
        <w:rPr>
          <w:rFonts w:ascii="Times New Roman" w:hAnsi="Times New Roman" w:cs="Times New Roman"/>
          <w:b/>
          <w:color w:val="000000" w:themeColor="text1"/>
          <w:sz w:val="28"/>
          <w:szCs w:val="28"/>
        </w:rPr>
        <w:t>"Alice in Wonderland"</w:t>
      </w:r>
      <w:r w:rsidRPr="00BF315C">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aturday, March 18th at 7: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Sunday, March 19th at 2:00 p.m.</w:t>
      </w:r>
      <w:r w:rsidR="00AA35B9">
        <w:rPr>
          <w:rFonts w:ascii="Times New Roman" w:hAnsi="Times New Roman" w:cs="Times New Roman"/>
          <w:color w:val="000000" w:themeColor="text1"/>
          <w:sz w:val="28"/>
          <w:szCs w:val="28"/>
        </w:rPr>
        <w:t xml:space="preserve"> </w:t>
      </w:r>
      <w:r w:rsidR="00AA35B9" w:rsidRPr="00AA35B9">
        <w:rPr>
          <w:rFonts w:ascii="Times New Roman" w:hAnsi="Times New Roman" w:cs="Times New Roman"/>
          <w:color w:val="000000" w:themeColor="text1"/>
          <w:sz w:val="28"/>
          <w:szCs w:val="28"/>
        </w:rPr>
        <w:t>at The Virginia Thomas Law</w:t>
      </w:r>
      <w:r w:rsidR="00AA35B9">
        <w:rPr>
          <w:rFonts w:ascii="Times New Roman" w:hAnsi="Times New Roman" w:cs="Times New Roman"/>
          <w:color w:val="000000" w:themeColor="text1"/>
          <w:sz w:val="28"/>
          <w:szCs w:val="28"/>
        </w:rPr>
        <w:t xml:space="preserve"> Center for the Performing Arts. For Ticket </w:t>
      </w:r>
      <w:r w:rsidR="001B65AC">
        <w:rPr>
          <w:rFonts w:ascii="Times New Roman" w:hAnsi="Times New Roman" w:cs="Times New Roman"/>
          <w:color w:val="000000" w:themeColor="text1"/>
          <w:sz w:val="28"/>
          <w:szCs w:val="28"/>
        </w:rPr>
        <w:t>information,</w:t>
      </w:r>
      <w:r w:rsidR="00AA35B9">
        <w:rPr>
          <w:rFonts w:ascii="Times New Roman" w:hAnsi="Times New Roman" w:cs="Times New Roman"/>
          <w:color w:val="000000" w:themeColor="text1"/>
          <w:sz w:val="28"/>
          <w:szCs w:val="28"/>
        </w:rPr>
        <w:t xml:space="preserve"> contact </w:t>
      </w:r>
      <w:r w:rsidR="00AA35B9" w:rsidRPr="00AA35B9">
        <w:rPr>
          <w:rFonts w:ascii="Times New Roman" w:hAnsi="Times New Roman" w:cs="Times New Roman"/>
          <w:color w:val="000000" w:themeColor="text1"/>
          <w:sz w:val="28"/>
          <w:szCs w:val="28"/>
        </w:rPr>
        <w:t>The Dance Factory - 304-472-8291</w:t>
      </w:r>
      <w:r w:rsidR="00AA35B9">
        <w:rPr>
          <w:rFonts w:ascii="Times New Roman" w:hAnsi="Times New Roman" w:cs="Times New Roman"/>
          <w:color w:val="000000" w:themeColor="text1"/>
          <w:sz w:val="28"/>
          <w:szCs w:val="28"/>
        </w:rPr>
        <w:t xml:space="preserve"> or </w:t>
      </w:r>
      <w:hyperlink r:id="rId17" w:history="1">
        <w:r w:rsidR="00AA35B9" w:rsidRPr="00A315CB">
          <w:rPr>
            <w:rStyle w:val="Hyperlink"/>
            <w:rFonts w:ascii="Times New Roman" w:hAnsi="Times New Roman" w:cs="Times New Roman"/>
            <w:sz w:val="28"/>
            <w:szCs w:val="28"/>
          </w:rPr>
          <w:t>www.dancefactorywv.net</w:t>
        </w:r>
      </w:hyperlink>
      <w:r w:rsidR="00AA35B9">
        <w:rPr>
          <w:rFonts w:ascii="Times New Roman" w:hAnsi="Times New Roman" w:cs="Times New Roman"/>
          <w:color w:val="000000" w:themeColor="text1"/>
          <w:sz w:val="28"/>
          <w:szCs w:val="28"/>
        </w:rPr>
        <w:t xml:space="preserve"> </w:t>
      </w:r>
    </w:p>
    <w:p w14:paraId="5A31F08E" w14:textId="277ACF5C" w:rsidR="003D5630" w:rsidRDefault="003D5630" w:rsidP="00AA35B9">
      <w:pPr>
        <w:rPr>
          <w:rFonts w:ascii="Times New Roman" w:hAnsi="Times New Roman" w:cs="Times New Roman"/>
          <w:color w:val="000000" w:themeColor="text1"/>
          <w:sz w:val="28"/>
          <w:szCs w:val="28"/>
        </w:rPr>
      </w:pPr>
      <w:bookmarkStart w:id="0" w:name="_GoBack"/>
      <w:r w:rsidRPr="003D5630">
        <w:rPr>
          <w:rFonts w:ascii="Times New Roman" w:hAnsi="Times New Roman" w:cs="Times New Roman"/>
          <w:color w:val="000000" w:themeColor="text1"/>
          <w:sz w:val="28"/>
          <w:szCs w:val="28"/>
        </w:rPr>
        <w:lastRenderedPageBreak/>
        <w:t xml:space="preserve">Please visit </w:t>
      </w:r>
      <w:hyperlink r:id="rId18" w:history="1">
        <w:r w:rsidRPr="00433FDD">
          <w:rPr>
            <w:rStyle w:val="Hyperlink"/>
            <w:rFonts w:ascii="Times New Roman" w:hAnsi="Times New Roman" w:cs="Times New Roman"/>
            <w:sz w:val="28"/>
            <w:szCs w:val="28"/>
          </w:rPr>
          <w:t>http://www.upshurartsalliance.org/</w:t>
        </w:r>
      </w:hyperlink>
      <w:r>
        <w:rPr>
          <w:rFonts w:ascii="Times New Roman" w:hAnsi="Times New Roman" w:cs="Times New Roman"/>
          <w:color w:val="000000" w:themeColor="text1"/>
          <w:sz w:val="28"/>
          <w:szCs w:val="28"/>
        </w:rPr>
        <w:t xml:space="preserve"> </w:t>
      </w:r>
      <w:r w:rsidRPr="003D5630">
        <w:rPr>
          <w:rFonts w:ascii="Times New Roman" w:hAnsi="Times New Roman" w:cs="Times New Roman"/>
          <w:color w:val="000000" w:themeColor="text1"/>
          <w:sz w:val="28"/>
          <w:szCs w:val="28"/>
        </w:rPr>
        <w:t xml:space="preserve">to see a centralized compilation of </w:t>
      </w:r>
      <w:bookmarkEnd w:id="0"/>
      <w:r w:rsidRPr="003D5630">
        <w:rPr>
          <w:rFonts w:ascii="Times New Roman" w:hAnsi="Times New Roman" w:cs="Times New Roman"/>
          <w:color w:val="000000" w:themeColor="text1"/>
          <w:sz w:val="28"/>
          <w:szCs w:val="28"/>
        </w:rPr>
        <w:t>what is happening in our area.</w:t>
      </w:r>
    </w:p>
    <w:p w14:paraId="42F34162" w14:textId="1C590108" w:rsidR="00EB1489" w:rsidRDefault="00E70A1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Get your own copy of </w:t>
      </w:r>
      <w:r w:rsidR="00EB1489" w:rsidRPr="005C2E6D">
        <w:rPr>
          <w:rFonts w:ascii="Times New Roman" w:hAnsi="Times New Roman" w:cs="Times New Roman"/>
          <w:b/>
          <w:color w:val="000000" w:themeColor="text1"/>
          <w:sz w:val="28"/>
          <w:szCs w:val="28"/>
        </w:rPr>
        <w:t>The Out and About</w:t>
      </w:r>
      <w:r>
        <w:rPr>
          <w:rFonts w:ascii="Times New Roman" w:hAnsi="Times New Roman" w:cs="Times New Roman"/>
          <w:color w:val="000000" w:themeColor="text1"/>
          <w:sz w:val="28"/>
          <w:szCs w:val="28"/>
        </w:rPr>
        <w:t xml:space="preserve">! </w:t>
      </w:r>
      <w:r w:rsidR="00EB1489">
        <w:rPr>
          <w:rFonts w:ascii="Times New Roman" w:hAnsi="Times New Roman" w:cs="Times New Roman"/>
          <w:color w:val="000000" w:themeColor="text1"/>
          <w:sz w:val="28"/>
          <w:szCs w:val="28"/>
        </w:rPr>
        <w:t xml:space="preserve">If you wish to receive the email </w:t>
      </w:r>
      <w:r w:rsidR="00390B29">
        <w:rPr>
          <w:rFonts w:ascii="Times New Roman" w:hAnsi="Times New Roman" w:cs="Times New Roman"/>
          <w:color w:val="000000" w:themeColor="text1"/>
          <w:sz w:val="28"/>
          <w:szCs w:val="28"/>
        </w:rPr>
        <w:t>version</w:t>
      </w:r>
      <w:r w:rsidR="00EB1489">
        <w:rPr>
          <w:rFonts w:ascii="Times New Roman" w:hAnsi="Times New Roman" w:cs="Times New Roman"/>
          <w:color w:val="000000" w:themeColor="text1"/>
          <w:sz w:val="28"/>
          <w:szCs w:val="28"/>
        </w:rPr>
        <w:t xml:space="preserve">, please subscribe at </w:t>
      </w:r>
      <w:hyperlink r:id="rId19" w:history="1">
        <w:r w:rsidR="00BA4BBB" w:rsidRPr="00F57C76">
          <w:rPr>
            <w:rStyle w:val="Hyperlink"/>
            <w:rFonts w:ascii="Times New Roman" w:hAnsi="Times New Roman" w:cs="Times New Roman"/>
            <w:sz w:val="28"/>
            <w:szCs w:val="28"/>
          </w:rPr>
          <w:t>http://eepurl.com/cc9015</w:t>
        </w:r>
      </w:hyperlink>
      <w:r w:rsidR="00BA4BBB">
        <w:rPr>
          <w:rFonts w:ascii="Times New Roman" w:hAnsi="Times New Roman" w:cs="Times New Roman"/>
          <w:color w:val="000000" w:themeColor="text1"/>
          <w:sz w:val="28"/>
          <w:szCs w:val="28"/>
        </w:rPr>
        <w:t xml:space="preserve"> </w:t>
      </w:r>
      <w:r w:rsidR="00621344">
        <w:rPr>
          <w:rFonts w:ascii="Times New Roman" w:hAnsi="Times New Roman" w:cs="Times New Roman"/>
          <w:color w:val="000000" w:themeColor="text1"/>
          <w:sz w:val="28"/>
          <w:szCs w:val="28"/>
        </w:rPr>
        <w:t>or visit the</w:t>
      </w:r>
      <w:r w:rsidR="00645313">
        <w:rPr>
          <w:rFonts w:ascii="Times New Roman" w:hAnsi="Times New Roman" w:cs="Times New Roman"/>
          <w:color w:val="000000" w:themeColor="text1"/>
          <w:sz w:val="28"/>
          <w:szCs w:val="28"/>
        </w:rPr>
        <w:t xml:space="preserve"> </w:t>
      </w:r>
      <w:hyperlink r:id="rId20" w:history="1">
        <w:r w:rsidR="00645313" w:rsidRPr="00645313">
          <w:rPr>
            <w:rStyle w:val="Hyperlink"/>
            <w:rFonts w:ascii="Times New Roman" w:hAnsi="Times New Roman" w:cs="Times New Roman"/>
            <w:sz w:val="28"/>
            <w:szCs w:val="28"/>
          </w:rPr>
          <w:t>Out and About</w:t>
        </w:r>
      </w:hyperlink>
      <w:r w:rsidR="00DD26D2">
        <w:rPr>
          <w:rFonts w:ascii="Times New Roman" w:hAnsi="Times New Roman" w:cs="Times New Roman"/>
          <w:color w:val="000000" w:themeColor="text1"/>
          <w:sz w:val="28"/>
          <w:szCs w:val="28"/>
        </w:rPr>
        <w:t>’s Facebook page.</w:t>
      </w:r>
    </w:p>
    <w:p w14:paraId="37125D80" w14:textId="34588779" w:rsidR="00C911E9" w:rsidRPr="00914EED" w:rsidRDefault="007B5AF5">
      <w:pPr>
        <w:rPr>
          <w:rFonts w:ascii="Times New Roman" w:hAnsi="Times New Roman" w:cs="Times New Roman"/>
          <w:color w:val="000000" w:themeColor="text1"/>
          <w:sz w:val="28"/>
          <w:szCs w:val="28"/>
        </w:rPr>
      </w:pPr>
      <w:r w:rsidRPr="00914EED">
        <w:rPr>
          <w:rFonts w:ascii="Times New Roman" w:hAnsi="Times New Roman" w:cs="Times New Roman"/>
          <w:i/>
          <w:color w:val="000000" w:themeColor="text1"/>
          <w:sz w:val="28"/>
          <w:szCs w:val="28"/>
          <w:u w:val="single"/>
        </w:rPr>
        <w:t>Out and About</w:t>
      </w:r>
      <w:r w:rsidR="00F67A17" w:rsidRPr="00914EED">
        <w:rPr>
          <w:rFonts w:ascii="Times New Roman" w:hAnsi="Times New Roman" w:cs="Times New Roman"/>
          <w:color w:val="000000" w:themeColor="text1"/>
          <w:sz w:val="28"/>
          <w:szCs w:val="28"/>
        </w:rPr>
        <w:t xml:space="preserve"> is a </w:t>
      </w:r>
      <w:r w:rsidRPr="00914EED">
        <w:rPr>
          <w:rFonts w:ascii="Times New Roman" w:hAnsi="Times New Roman" w:cs="Times New Roman"/>
          <w:color w:val="000000" w:themeColor="text1"/>
          <w:sz w:val="28"/>
          <w:szCs w:val="28"/>
        </w:rPr>
        <w:t>way</w:t>
      </w:r>
      <w:r w:rsidR="00EB2D3C">
        <w:rPr>
          <w:rFonts w:ascii="Times New Roman" w:hAnsi="Times New Roman" w:cs="Times New Roman"/>
          <w:color w:val="000000" w:themeColor="text1"/>
          <w:sz w:val="28"/>
          <w:szCs w:val="28"/>
        </w:rPr>
        <w:t xml:space="preserve"> to share information about</w:t>
      </w:r>
      <w:r w:rsidRPr="00914EED">
        <w:rPr>
          <w:rFonts w:ascii="Times New Roman" w:hAnsi="Times New Roman" w:cs="Times New Roman"/>
          <w:color w:val="000000" w:themeColor="text1"/>
          <w:sz w:val="28"/>
          <w:szCs w:val="28"/>
        </w:rPr>
        <w:t xml:space="preserve"> activities and events in Upshur County.</w:t>
      </w:r>
      <w:r w:rsidR="00F67A17" w:rsidRPr="00914EED">
        <w:rPr>
          <w:rFonts w:ascii="Times New Roman" w:hAnsi="Times New Roman" w:cs="Times New Roman"/>
          <w:color w:val="000000" w:themeColor="text1"/>
          <w:sz w:val="28"/>
          <w:szCs w:val="28"/>
        </w:rPr>
        <w:t xml:space="preserve"> Please consider forwarding the information</w:t>
      </w:r>
      <w:r w:rsidRPr="00914EED">
        <w:rPr>
          <w:rFonts w:ascii="Times New Roman" w:hAnsi="Times New Roman" w:cs="Times New Roman"/>
          <w:color w:val="000000" w:themeColor="text1"/>
          <w:sz w:val="28"/>
          <w:szCs w:val="28"/>
        </w:rPr>
        <w:t xml:space="preserve"> to others who may be interested in supporting the arts in Upshur County or to those who are simply looking for things to do. </w:t>
      </w:r>
    </w:p>
    <w:p w14:paraId="634D1FB5" w14:textId="5699D47C" w:rsidR="001B78C8" w:rsidRDefault="007B5AF5">
      <w:pPr>
        <w:rPr>
          <w:rFonts w:ascii="Times New Roman" w:hAnsi="Times New Roman" w:cs="Times New Roman"/>
          <w:b/>
          <w:color w:val="000000" w:themeColor="text1"/>
          <w:sz w:val="28"/>
          <w:szCs w:val="28"/>
        </w:rPr>
      </w:pPr>
      <w:r w:rsidRPr="00914EED">
        <w:rPr>
          <w:rFonts w:ascii="Times New Roman" w:hAnsi="Times New Roman" w:cs="Times New Roman"/>
          <w:b/>
          <w:color w:val="000000" w:themeColor="text1"/>
          <w:sz w:val="28"/>
          <w:szCs w:val="28"/>
        </w:rPr>
        <w:t xml:space="preserve">Hope to see you Out and About… </w:t>
      </w:r>
    </w:p>
    <w:p w14:paraId="70AD9B47" w14:textId="77777777" w:rsidR="004F1D49" w:rsidRPr="00914EED" w:rsidRDefault="004F1D49">
      <w:pPr>
        <w:rPr>
          <w:rFonts w:ascii="Times New Roman" w:hAnsi="Times New Roman" w:cs="Times New Roman"/>
          <w:color w:val="000000" w:themeColor="text1"/>
          <w:sz w:val="28"/>
          <w:szCs w:val="28"/>
        </w:rPr>
      </w:pPr>
    </w:p>
    <w:p w14:paraId="1EF9C8CF" w14:textId="3543F315" w:rsidR="00D71BD8" w:rsidRDefault="00A27045">
      <w:pPr>
        <w:rPr>
          <w:rFonts w:ascii="Lucida Handwriting" w:hAnsi="Lucida Handwriting" w:cs="Times New Roman"/>
          <w:b/>
          <w:i/>
          <w:color w:val="000000" w:themeColor="text1"/>
          <w:sz w:val="32"/>
          <w:szCs w:val="32"/>
        </w:rPr>
      </w:pPr>
      <w:r>
        <w:rPr>
          <w:rFonts w:ascii="Lucida Handwriting" w:hAnsi="Lucida Handwriting" w:cs="Times New Roman"/>
          <w:b/>
          <w:i/>
          <w:color w:val="000000" w:themeColor="text1"/>
          <w:sz w:val="32"/>
          <w:szCs w:val="32"/>
        </w:rPr>
        <w:t>Maria</w:t>
      </w:r>
    </w:p>
    <w:p w14:paraId="05116D4E" w14:textId="2FF001DC" w:rsidR="003B2339" w:rsidRDefault="003B2339">
      <w:pPr>
        <w:rPr>
          <w:rFonts w:ascii="Lucida Handwriting" w:hAnsi="Lucida Handwriting" w:cs="Times New Roman"/>
          <w:b/>
          <w:i/>
          <w:color w:val="000000" w:themeColor="text1"/>
          <w:sz w:val="32"/>
          <w:szCs w:val="32"/>
        </w:rPr>
      </w:pPr>
    </w:p>
    <w:p w14:paraId="2B77D9EC" w14:textId="77777777" w:rsidR="003B2339" w:rsidRDefault="003B2339">
      <w:pPr>
        <w:rPr>
          <w:rFonts w:ascii="Lucida Handwriting" w:hAnsi="Lucida Handwriting" w:cs="Times New Roman"/>
          <w:b/>
          <w:i/>
          <w:color w:val="000000" w:themeColor="text1"/>
          <w:sz w:val="32"/>
          <w:szCs w:val="32"/>
        </w:rPr>
      </w:pPr>
    </w:p>
    <w:p w14:paraId="486569F1" w14:textId="4A380893"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The Out and About is a sampling of the events you will find on Upshur County's premier event calendar. Check it out at </w:t>
      </w:r>
      <w:hyperlink r:id="rId21" w:history="1">
        <w:r w:rsidRPr="004F1D49">
          <w:rPr>
            <w:rStyle w:val="Hyperlink"/>
            <w:rFonts w:ascii="Lucida Handwriting" w:hAnsi="Lucida Handwriting" w:cs="Times New Roman"/>
            <w:b/>
            <w:i/>
            <w:sz w:val="28"/>
            <w:szCs w:val="28"/>
          </w:rPr>
          <w:t>www.UpshurArtsAlliance.org</w:t>
        </w:r>
      </w:hyperlink>
      <w:r w:rsidRPr="004F1D49">
        <w:rPr>
          <w:rFonts w:ascii="Lucida Handwriting" w:hAnsi="Lucida Handwriting" w:cs="Times New Roman"/>
          <w:b/>
          <w:i/>
          <w:color w:val="000000" w:themeColor="text1"/>
          <w:sz w:val="28"/>
          <w:szCs w:val="28"/>
        </w:rPr>
        <w:t xml:space="preserve"> </w:t>
      </w:r>
    </w:p>
    <w:p w14:paraId="5EAB0598" w14:textId="0F28DA5B" w:rsidR="003B2339" w:rsidRPr="004F1D49" w:rsidRDefault="003B2339">
      <w:pPr>
        <w:rPr>
          <w:rFonts w:ascii="Lucida Handwriting" w:hAnsi="Lucida Handwriting" w:cs="Times New Roman"/>
          <w:b/>
          <w:i/>
          <w:color w:val="000000" w:themeColor="text1"/>
          <w:sz w:val="28"/>
          <w:szCs w:val="28"/>
        </w:rPr>
      </w:pPr>
      <w:r w:rsidRPr="004F1D49">
        <w:rPr>
          <w:rFonts w:ascii="Lucida Handwriting" w:hAnsi="Lucida Handwriting" w:cs="Times New Roman"/>
          <w:b/>
          <w:i/>
          <w:color w:val="000000" w:themeColor="text1"/>
          <w:sz w:val="28"/>
          <w:szCs w:val="28"/>
        </w:rPr>
        <w:t xml:space="preserve">If you would like to have your event posted on the community calendar, please send the information in an email to </w:t>
      </w:r>
      <w:hyperlink r:id="rId22" w:history="1">
        <w:r w:rsidRPr="004F1D49">
          <w:rPr>
            <w:rStyle w:val="Hyperlink"/>
            <w:rFonts w:ascii="Lucida Handwriting" w:hAnsi="Lucida Handwriting" w:cs="Times New Roman"/>
            <w:b/>
            <w:i/>
            <w:sz w:val="28"/>
            <w:szCs w:val="28"/>
          </w:rPr>
          <w:t>UpshurArts@hotmail.com</w:t>
        </w:r>
      </w:hyperlink>
      <w:r w:rsidRPr="004F1D49">
        <w:rPr>
          <w:rFonts w:ascii="Lucida Handwriting" w:hAnsi="Lucida Handwriting" w:cs="Times New Roman"/>
          <w:b/>
          <w:i/>
          <w:color w:val="000000" w:themeColor="text1"/>
          <w:sz w:val="28"/>
          <w:szCs w:val="28"/>
        </w:rPr>
        <w:t xml:space="preserve"> </w:t>
      </w:r>
    </w:p>
    <w:sectPr w:rsidR="003B2339" w:rsidRPr="004F1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B742CB" w14:textId="77777777" w:rsidR="007C4FAA" w:rsidRDefault="007C4FAA" w:rsidP="007C4FAA">
      <w:pPr>
        <w:spacing w:after="0" w:line="240" w:lineRule="auto"/>
      </w:pPr>
      <w:r>
        <w:separator/>
      </w:r>
    </w:p>
  </w:endnote>
  <w:endnote w:type="continuationSeparator" w:id="0">
    <w:p w14:paraId="18FDD3B5" w14:textId="77777777" w:rsidR="007C4FAA" w:rsidRDefault="007C4FAA" w:rsidP="007C4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D7593" w14:textId="77777777" w:rsidR="007C4FAA" w:rsidRDefault="007C4FAA" w:rsidP="007C4FAA">
      <w:pPr>
        <w:spacing w:after="0" w:line="240" w:lineRule="auto"/>
      </w:pPr>
      <w:r>
        <w:separator/>
      </w:r>
    </w:p>
  </w:footnote>
  <w:footnote w:type="continuationSeparator" w:id="0">
    <w:p w14:paraId="299ACEA5" w14:textId="77777777" w:rsidR="007C4FAA" w:rsidRDefault="007C4FAA" w:rsidP="007C4F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3sDC2NDYwsTA3NzZS0lEKTi0uzszPAykwrAUAdz4hDSwAAAA="/>
  </w:docVars>
  <w:rsids>
    <w:rsidRoot w:val="007B5AF5"/>
    <w:rsid w:val="00010AB1"/>
    <w:rsid w:val="00011CDC"/>
    <w:rsid w:val="00013542"/>
    <w:rsid w:val="00016CE8"/>
    <w:rsid w:val="000237FC"/>
    <w:rsid w:val="00030A3D"/>
    <w:rsid w:val="00032914"/>
    <w:rsid w:val="0004418B"/>
    <w:rsid w:val="00055DD9"/>
    <w:rsid w:val="00060F6B"/>
    <w:rsid w:val="000653D5"/>
    <w:rsid w:val="000727D0"/>
    <w:rsid w:val="00072D55"/>
    <w:rsid w:val="00072E7B"/>
    <w:rsid w:val="0007301B"/>
    <w:rsid w:val="00076E7E"/>
    <w:rsid w:val="00081B90"/>
    <w:rsid w:val="0008299E"/>
    <w:rsid w:val="00082F0E"/>
    <w:rsid w:val="00085336"/>
    <w:rsid w:val="0008590D"/>
    <w:rsid w:val="00086B25"/>
    <w:rsid w:val="000903AD"/>
    <w:rsid w:val="000907E9"/>
    <w:rsid w:val="00090C59"/>
    <w:rsid w:val="00094BAD"/>
    <w:rsid w:val="0009677C"/>
    <w:rsid w:val="00096E24"/>
    <w:rsid w:val="000A3615"/>
    <w:rsid w:val="000A5DD1"/>
    <w:rsid w:val="000A6E79"/>
    <w:rsid w:val="000B1A59"/>
    <w:rsid w:val="000B1FDB"/>
    <w:rsid w:val="000C2FF1"/>
    <w:rsid w:val="000D19D6"/>
    <w:rsid w:val="000D7872"/>
    <w:rsid w:val="000D7D90"/>
    <w:rsid w:val="000E261F"/>
    <w:rsid w:val="000E5C46"/>
    <w:rsid w:val="000E6CE0"/>
    <w:rsid w:val="000F16BD"/>
    <w:rsid w:val="000F212E"/>
    <w:rsid w:val="000F2EF1"/>
    <w:rsid w:val="000F41A8"/>
    <w:rsid w:val="000F4DCF"/>
    <w:rsid w:val="000F6817"/>
    <w:rsid w:val="00101030"/>
    <w:rsid w:val="001016D0"/>
    <w:rsid w:val="001159E7"/>
    <w:rsid w:val="001217B7"/>
    <w:rsid w:val="00132630"/>
    <w:rsid w:val="00134650"/>
    <w:rsid w:val="001352DD"/>
    <w:rsid w:val="00136FE7"/>
    <w:rsid w:val="00140E1F"/>
    <w:rsid w:val="001456A9"/>
    <w:rsid w:val="001543CD"/>
    <w:rsid w:val="00157D9F"/>
    <w:rsid w:val="00162E4A"/>
    <w:rsid w:val="00164059"/>
    <w:rsid w:val="00165FA3"/>
    <w:rsid w:val="0017136F"/>
    <w:rsid w:val="00172F01"/>
    <w:rsid w:val="001751BC"/>
    <w:rsid w:val="00185085"/>
    <w:rsid w:val="0019007D"/>
    <w:rsid w:val="00191B0C"/>
    <w:rsid w:val="001922EB"/>
    <w:rsid w:val="001A156B"/>
    <w:rsid w:val="001A452C"/>
    <w:rsid w:val="001A6512"/>
    <w:rsid w:val="001A69DC"/>
    <w:rsid w:val="001A6A69"/>
    <w:rsid w:val="001B3C50"/>
    <w:rsid w:val="001B65AC"/>
    <w:rsid w:val="001B6891"/>
    <w:rsid w:val="001B78C8"/>
    <w:rsid w:val="001C0C48"/>
    <w:rsid w:val="001C21A5"/>
    <w:rsid w:val="001C5306"/>
    <w:rsid w:val="001C5767"/>
    <w:rsid w:val="001C746E"/>
    <w:rsid w:val="001D5360"/>
    <w:rsid w:val="001D74AD"/>
    <w:rsid w:val="001D7FFD"/>
    <w:rsid w:val="001E0705"/>
    <w:rsid w:val="001E1A1F"/>
    <w:rsid w:val="001E4EDE"/>
    <w:rsid w:val="001E672E"/>
    <w:rsid w:val="001E720F"/>
    <w:rsid w:val="001F037A"/>
    <w:rsid w:val="00202672"/>
    <w:rsid w:val="002047C6"/>
    <w:rsid w:val="002169E2"/>
    <w:rsid w:val="00222DFA"/>
    <w:rsid w:val="00227E9D"/>
    <w:rsid w:val="00233BAF"/>
    <w:rsid w:val="0023449D"/>
    <w:rsid w:val="00234589"/>
    <w:rsid w:val="00236028"/>
    <w:rsid w:val="002407AA"/>
    <w:rsid w:val="002435AB"/>
    <w:rsid w:val="00243BCE"/>
    <w:rsid w:val="00245B58"/>
    <w:rsid w:val="002512C2"/>
    <w:rsid w:val="00257993"/>
    <w:rsid w:val="00260D60"/>
    <w:rsid w:val="0026450F"/>
    <w:rsid w:val="002659AF"/>
    <w:rsid w:val="00270A42"/>
    <w:rsid w:val="00276217"/>
    <w:rsid w:val="00276A4D"/>
    <w:rsid w:val="00280240"/>
    <w:rsid w:val="0028120F"/>
    <w:rsid w:val="002836A7"/>
    <w:rsid w:val="00284E45"/>
    <w:rsid w:val="00293243"/>
    <w:rsid w:val="00293AB0"/>
    <w:rsid w:val="00294A5C"/>
    <w:rsid w:val="00295281"/>
    <w:rsid w:val="00295FBB"/>
    <w:rsid w:val="002A19DC"/>
    <w:rsid w:val="002A34A3"/>
    <w:rsid w:val="002A744D"/>
    <w:rsid w:val="002B36B9"/>
    <w:rsid w:val="002B37C9"/>
    <w:rsid w:val="002B3EB8"/>
    <w:rsid w:val="002C252E"/>
    <w:rsid w:val="002C6659"/>
    <w:rsid w:val="002E0DF1"/>
    <w:rsid w:val="002E1BDD"/>
    <w:rsid w:val="002E1DF8"/>
    <w:rsid w:val="002E4BE7"/>
    <w:rsid w:val="002E4CFB"/>
    <w:rsid w:val="002E58E9"/>
    <w:rsid w:val="002E5C0A"/>
    <w:rsid w:val="002E6079"/>
    <w:rsid w:val="00302046"/>
    <w:rsid w:val="00302BF0"/>
    <w:rsid w:val="00302D63"/>
    <w:rsid w:val="00303B09"/>
    <w:rsid w:val="003046B1"/>
    <w:rsid w:val="00310760"/>
    <w:rsid w:val="00311B62"/>
    <w:rsid w:val="00314A3A"/>
    <w:rsid w:val="003150AE"/>
    <w:rsid w:val="00320E51"/>
    <w:rsid w:val="00334717"/>
    <w:rsid w:val="00336F8C"/>
    <w:rsid w:val="003434F2"/>
    <w:rsid w:val="0036101B"/>
    <w:rsid w:val="00361188"/>
    <w:rsid w:val="0036218C"/>
    <w:rsid w:val="0036260C"/>
    <w:rsid w:val="00371BDA"/>
    <w:rsid w:val="00376C0D"/>
    <w:rsid w:val="00377EF1"/>
    <w:rsid w:val="0038144D"/>
    <w:rsid w:val="003815D5"/>
    <w:rsid w:val="0038754A"/>
    <w:rsid w:val="00390B29"/>
    <w:rsid w:val="003920EB"/>
    <w:rsid w:val="003A135D"/>
    <w:rsid w:val="003A35FB"/>
    <w:rsid w:val="003A712D"/>
    <w:rsid w:val="003A7954"/>
    <w:rsid w:val="003B2339"/>
    <w:rsid w:val="003B3FB1"/>
    <w:rsid w:val="003B52F5"/>
    <w:rsid w:val="003C3883"/>
    <w:rsid w:val="003C6F39"/>
    <w:rsid w:val="003D29D1"/>
    <w:rsid w:val="003D5630"/>
    <w:rsid w:val="003E0231"/>
    <w:rsid w:val="003E4DE9"/>
    <w:rsid w:val="003F42B6"/>
    <w:rsid w:val="004056B7"/>
    <w:rsid w:val="00405936"/>
    <w:rsid w:val="00412034"/>
    <w:rsid w:val="00413A66"/>
    <w:rsid w:val="00414008"/>
    <w:rsid w:val="004158C2"/>
    <w:rsid w:val="004225C7"/>
    <w:rsid w:val="00422950"/>
    <w:rsid w:val="00424C44"/>
    <w:rsid w:val="00425965"/>
    <w:rsid w:val="004350E3"/>
    <w:rsid w:val="004401BC"/>
    <w:rsid w:val="00440306"/>
    <w:rsid w:val="00441429"/>
    <w:rsid w:val="004427D5"/>
    <w:rsid w:val="0044308C"/>
    <w:rsid w:val="00444712"/>
    <w:rsid w:val="0044618C"/>
    <w:rsid w:val="00457CF4"/>
    <w:rsid w:val="00460FAC"/>
    <w:rsid w:val="004701AE"/>
    <w:rsid w:val="00474301"/>
    <w:rsid w:val="00483627"/>
    <w:rsid w:val="00486D5B"/>
    <w:rsid w:val="004908D4"/>
    <w:rsid w:val="004929AB"/>
    <w:rsid w:val="004958DF"/>
    <w:rsid w:val="004A0498"/>
    <w:rsid w:val="004A06D9"/>
    <w:rsid w:val="004A2802"/>
    <w:rsid w:val="004A2DFD"/>
    <w:rsid w:val="004A3DB1"/>
    <w:rsid w:val="004A6EE1"/>
    <w:rsid w:val="004A7C38"/>
    <w:rsid w:val="004B7AAB"/>
    <w:rsid w:val="004C145F"/>
    <w:rsid w:val="004C32A9"/>
    <w:rsid w:val="004D1282"/>
    <w:rsid w:val="004D2B03"/>
    <w:rsid w:val="004D315E"/>
    <w:rsid w:val="004D429E"/>
    <w:rsid w:val="004D5A3B"/>
    <w:rsid w:val="004D7395"/>
    <w:rsid w:val="004E32F2"/>
    <w:rsid w:val="004E6768"/>
    <w:rsid w:val="004E78A6"/>
    <w:rsid w:val="004F0AE2"/>
    <w:rsid w:val="004F1D49"/>
    <w:rsid w:val="004F3FE6"/>
    <w:rsid w:val="004F48A9"/>
    <w:rsid w:val="00504C0D"/>
    <w:rsid w:val="00505587"/>
    <w:rsid w:val="00505C38"/>
    <w:rsid w:val="005079DA"/>
    <w:rsid w:val="00516206"/>
    <w:rsid w:val="00516CC1"/>
    <w:rsid w:val="0051728F"/>
    <w:rsid w:val="00521E79"/>
    <w:rsid w:val="00531289"/>
    <w:rsid w:val="005315C9"/>
    <w:rsid w:val="005362B0"/>
    <w:rsid w:val="0054003E"/>
    <w:rsid w:val="00540281"/>
    <w:rsid w:val="00541284"/>
    <w:rsid w:val="005412EF"/>
    <w:rsid w:val="005427D3"/>
    <w:rsid w:val="0054692B"/>
    <w:rsid w:val="0055203A"/>
    <w:rsid w:val="00552D45"/>
    <w:rsid w:val="00555C20"/>
    <w:rsid w:val="00565814"/>
    <w:rsid w:val="00567239"/>
    <w:rsid w:val="00567D3B"/>
    <w:rsid w:val="00570B32"/>
    <w:rsid w:val="00575D4A"/>
    <w:rsid w:val="00580203"/>
    <w:rsid w:val="005825DE"/>
    <w:rsid w:val="00582D70"/>
    <w:rsid w:val="00583AD2"/>
    <w:rsid w:val="00586688"/>
    <w:rsid w:val="0059138B"/>
    <w:rsid w:val="00591B2C"/>
    <w:rsid w:val="00592888"/>
    <w:rsid w:val="0059484B"/>
    <w:rsid w:val="005953D1"/>
    <w:rsid w:val="00596888"/>
    <w:rsid w:val="005A02E9"/>
    <w:rsid w:val="005A52DC"/>
    <w:rsid w:val="005A6A6A"/>
    <w:rsid w:val="005B197F"/>
    <w:rsid w:val="005B7469"/>
    <w:rsid w:val="005C1F29"/>
    <w:rsid w:val="005C2E6D"/>
    <w:rsid w:val="005C37E5"/>
    <w:rsid w:val="005C60BC"/>
    <w:rsid w:val="005D27FC"/>
    <w:rsid w:val="005D54E7"/>
    <w:rsid w:val="005E7EA3"/>
    <w:rsid w:val="005F7B67"/>
    <w:rsid w:val="005F7EB1"/>
    <w:rsid w:val="0060392B"/>
    <w:rsid w:val="00604127"/>
    <w:rsid w:val="00604174"/>
    <w:rsid w:val="00606C43"/>
    <w:rsid w:val="00607059"/>
    <w:rsid w:val="0061243D"/>
    <w:rsid w:val="00620892"/>
    <w:rsid w:val="00621344"/>
    <w:rsid w:val="00621B60"/>
    <w:rsid w:val="0062394B"/>
    <w:rsid w:val="00623EDA"/>
    <w:rsid w:val="0063022F"/>
    <w:rsid w:val="006331AD"/>
    <w:rsid w:val="0063516B"/>
    <w:rsid w:val="006369EA"/>
    <w:rsid w:val="00641905"/>
    <w:rsid w:val="00642D06"/>
    <w:rsid w:val="00645313"/>
    <w:rsid w:val="00646C23"/>
    <w:rsid w:val="0064707F"/>
    <w:rsid w:val="0065288D"/>
    <w:rsid w:val="00661B58"/>
    <w:rsid w:val="006633CD"/>
    <w:rsid w:val="00670317"/>
    <w:rsid w:val="00671A6A"/>
    <w:rsid w:val="006931D6"/>
    <w:rsid w:val="00693E5A"/>
    <w:rsid w:val="0069439B"/>
    <w:rsid w:val="00694C0D"/>
    <w:rsid w:val="00697158"/>
    <w:rsid w:val="00697188"/>
    <w:rsid w:val="006A4729"/>
    <w:rsid w:val="006A6868"/>
    <w:rsid w:val="006B00F9"/>
    <w:rsid w:val="006B1C91"/>
    <w:rsid w:val="006B47DE"/>
    <w:rsid w:val="006C573B"/>
    <w:rsid w:val="006C6FF1"/>
    <w:rsid w:val="006D695F"/>
    <w:rsid w:val="006E2329"/>
    <w:rsid w:val="006E72AE"/>
    <w:rsid w:val="006F0435"/>
    <w:rsid w:val="006F0985"/>
    <w:rsid w:val="006F5377"/>
    <w:rsid w:val="007013D7"/>
    <w:rsid w:val="00717E02"/>
    <w:rsid w:val="00721369"/>
    <w:rsid w:val="0072406B"/>
    <w:rsid w:val="00735727"/>
    <w:rsid w:val="007401D7"/>
    <w:rsid w:val="00745DE9"/>
    <w:rsid w:val="00746A26"/>
    <w:rsid w:val="007509DE"/>
    <w:rsid w:val="00754942"/>
    <w:rsid w:val="00775049"/>
    <w:rsid w:val="00776DD5"/>
    <w:rsid w:val="007939C3"/>
    <w:rsid w:val="007A7D61"/>
    <w:rsid w:val="007B0121"/>
    <w:rsid w:val="007B4468"/>
    <w:rsid w:val="007B5AF5"/>
    <w:rsid w:val="007C20B7"/>
    <w:rsid w:val="007C4FAA"/>
    <w:rsid w:val="007D0448"/>
    <w:rsid w:val="007D7EE9"/>
    <w:rsid w:val="007E39E9"/>
    <w:rsid w:val="007E3D7F"/>
    <w:rsid w:val="007E58BA"/>
    <w:rsid w:val="007F0A86"/>
    <w:rsid w:val="007F416D"/>
    <w:rsid w:val="007F7E17"/>
    <w:rsid w:val="00800F7B"/>
    <w:rsid w:val="008053B6"/>
    <w:rsid w:val="008105C2"/>
    <w:rsid w:val="00814333"/>
    <w:rsid w:val="00816F84"/>
    <w:rsid w:val="0082162A"/>
    <w:rsid w:val="008230EC"/>
    <w:rsid w:val="0082663B"/>
    <w:rsid w:val="00830117"/>
    <w:rsid w:val="0083172A"/>
    <w:rsid w:val="00844D18"/>
    <w:rsid w:val="00855FEE"/>
    <w:rsid w:val="00862D7A"/>
    <w:rsid w:val="00862E50"/>
    <w:rsid w:val="008664BA"/>
    <w:rsid w:val="00870B25"/>
    <w:rsid w:val="00870B3D"/>
    <w:rsid w:val="00871784"/>
    <w:rsid w:val="0087397B"/>
    <w:rsid w:val="00876039"/>
    <w:rsid w:val="008779FA"/>
    <w:rsid w:val="00877C20"/>
    <w:rsid w:val="00882759"/>
    <w:rsid w:val="008864B3"/>
    <w:rsid w:val="00887DAE"/>
    <w:rsid w:val="00890C49"/>
    <w:rsid w:val="008922B5"/>
    <w:rsid w:val="0089458D"/>
    <w:rsid w:val="008973F2"/>
    <w:rsid w:val="00897A7D"/>
    <w:rsid w:val="00897AEB"/>
    <w:rsid w:val="008A23DE"/>
    <w:rsid w:val="008B1786"/>
    <w:rsid w:val="008B2038"/>
    <w:rsid w:val="008C08C6"/>
    <w:rsid w:val="008D23AC"/>
    <w:rsid w:val="008D61D1"/>
    <w:rsid w:val="008E0D43"/>
    <w:rsid w:val="008E4057"/>
    <w:rsid w:val="008E6596"/>
    <w:rsid w:val="008F18D5"/>
    <w:rsid w:val="008F41BB"/>
    <w:rsid w:val="008F4DF7"/>
    <w:rsid w:val="00904006"/>
    <w:rsid w:val="00904018"/>
    <w:rsid w:val="00905512"/>
    <w:rsid w:val="00907557"/>
    <w:rsid w:val="009116D7"/>
    <w:rsid w:val="009128C6"/>
    <w:rsid w:val="00914EED"/>
    <w:rsid w:val="00915173"/>
    <w:rsid w:val="009173B6"/>
    <w:rsid w:val="009209E5"/>
    <w:rsid w:val="0092138E"/>
    <w:rsid w:val="00934752"/>
    <w:rsid w:val="00934865"/>
    <w:rsid w:val="00941B44"/>
    <w:rsid w:val="00941F28"/>
    <w:rsid w:val="009444A0"/>
    <w:rsid w:val="009466A5"/>
    <w:rsid w:val="009537F1"/>
    <w:rsid w:val="00956DBB"/>
    <w:rsid w:val="0096271A"/>
    <w:rsid w:val="0096480D"/>
    <w:rsid w:val="009666E1"/>
    <w:rsid w:val="00967CF5"/>
    <w:rsid w:val="00971E4C"/>
    <w:rsid w:val="009745B8"/>
    <w:rsid w:val="00975AB3"/>
    <w:rsid w:val="00975B41"/>
    <w:rsid w:val="009779FD"/>
    <w:rsid w:val="00977B29"/>
    <w:rsid w:val="009819D6"/>
    <w:rsid w:val="0099757E"/>
    <w:rsid w:val="009A6502"/>
    <w:rsid w:val="009B16C7"/>
    <w:rsid w:val="009B20A7"/>
    <w:rsid w:val="009B24A4"/>
    <w:rsid w:val="009B2863"/>
    <w:rsid w:val="009B516F"/>
    <w:rsid w:val="009B6EE1"/>
    <w:rsid w:val="009C5DAB"/>
    <w:rsid w:val="009C6196"/>
    <w:rsid w:val="009C71CF"/>
    <w:rsid w:val="009D0958"/>
    <w:rsid w:val="009D3458"/>
    <w:rsid w:val="009D4713"/>
    <w:rsid w:val="009D4904"/>
    <w:rsid w:val="009E1F49"/>
    <w:rsid w:val="009F08F5"/>
    <w:rsid w:val="009F69CC"/>
    <w:rsid w:val="009F6A97"/>
    <w:rsid w:val="009F6EC2"/>
    <w:rsid w:val="00A04B28"/>
    <w:rsid w:val="00A10208"/>
    <w:rsid w:val="00A132D3"/>
    <w:rsid w:val="00A14450"/>
    <w:rsid w:val="00A23F11"/>
    <w:rsid w:val="00A2417C"/>
    <w:rsid w:val="00A27045"/>
    <w:rsid w:val="00A31152"/>
    <w:rsid w:val="00A317AE"/>
    <w:rsid w:val="00A34FE3"/>
    <w:rsid w:val="00A44E84"/>
    <w:rsid w:val="00A45B8E"/>
    <w:rsid w:val="00A46E4E"/>
    <w:rsid w:val="00A50F70"/>
    <w:rsid w:val="00A52FA1"/>
    <w:rsid w:val="00A604C8"/>
    <w:rsid w:val="00A60A2A"/>
    <w:rsid w:val="00A61834"/>
    <w:rsid w:val="00A632C0"/>
    <w:rsid w:val="00A71889"/>
    <w:rsid w:val="00A723A0"/>
    <w:rsid w:val="00A76726"/>
    <w:rsid w:val="00A77526"/>
    <w:rsid w:val="00A803C2"/>
    <w:rsid w:val="00A82E87"/>
    <w:rsid w:val="00A82EDD"/>
    <w:rsid w:val="00A87530"/>
    <w:rsid w:val="00A92D67"/>
    <w:rsid w:val="00A93365"/>
    <w:rsid w:val="00A94F32"/>
    <w:rsid w:val="00A95DB8"/>
    <w:rsid w:val="00A97018"/>
    <w:rsid w:val="00AA1DA6"/>
    <w:rsid w:val="00AA31C0"/>
    <w:rsid w:val="00AA35B9"/>
    <w:rsid w:val="00AA59E6"/>
    <w:rsid w:val="00AB2962"/>
    <w:rsid w:val="00AC40D5"/>
    <w:rsid w:val="00AD35F8"/>
    <w:rsid w:val="00AD47FE"/>
    <w:rsid w:val="00AD552E"/>
    <w:rsid w:val="00AD74DD"/>
    <w:rsid w:val="00AE3C6E"/>
    <w:rsid w:val="00AF2C30"/>
    <w:rsid w:val="00AF5BF0"/>
    <w:rsid w:val="00AF71AC"/>
    <w:rsid w:val="00B02787"/>
    <w:rsid w:val="00B0752E"/>
    <w:rsid w:val="00B13722"/>
    <w:rsid w:val="00B20177"/>
    <w:rsid w:val="00B2271E"/>
    <w:rsid w:val="00B27625"/>
    <w:rsid w:val="00B300F1"/>
    <w:rsid w:val="00B31686"/>
    <w:rsid w:val="00B44580"/>
    <w:rsid w:val="00B47465"/>
    <w:rsid w:val="00B47724"/>
    <w:rsid w:val="00B533AC"/>
    <w:rsid w:val="00B53EEE"/>
    <w:rsid w:val="00B53F25"/>
    <w:rsid w:val="00B54A8F"/>
    <w:rsid w:val="00B567FA"/>
    <w:rsid w:val="00B621E1"/>
    <w:rsid w:val="00B63C9C"/>
    <w:rsid w:val="00B65739"/>
    <w:rsid w:val="00B66F7D"/>
    <w:rsid w:val="00B71DD3"/>
    <w:rsid w:val="00B724E9"/>
    <w:rsid w:val="00B727A1"/>
    <w:rsid w:val="00B86B10"/>
    <w:rsid w:val="00B9403B"/>
    <w:rsid w:val="00BA25B3"/>
    <w:rsid w:val="00BA2E62"/>
    <w:rsid w:val="00BA4BBB"/>
    <w:rsid w:val="00BA5483"/>
    <w:rsid w:val="00BC620C"/>
    <w:rsid w:val="00BC6466"/>
    <w:rsid w:val="00BC64B7"/>
    <w:rsid w:val="00BC65BA"/>
    <w:rsid w:val="00BC664F"/>
    <w:rsid w:val="00BC6D40"/>
    <w:rsid w:val="00BD096E"/>
    <w:rsid w:val="00BD4527"/>
    <w:rsid w:val="00BD4B41"/>
    <w:rsid w:val="00BD73FE"/>
    <w:rsid w:val="00BE15C7"/>
    <w:rsid w:val="00BE2A45"/>
    <w:rsid w:val="00BE2F01"/>
    <w:rsid w:val="00BE3778"/>
    <w:rsid w:val="00BE7E9D"/>
    <w:rsid w:val="00BF1876"/>
    <w:rsid w:val="00BF315C"/>
    <w:rsid w:val="00C262A2"/>
    <w:rsid w:val="00C2670E"/>
    <w:rsid w:val="00C42E4F"/>
    <w:rsid w:val="00C43D69"/>
    <w:rsid w:val="00C57E6C"/>
    <w:rsid w:val="00C62A1A"/>
    <w:rsid w:val="00C65415"/>
    <w:rsid w:val="00C73485"/>
    <w:rsid w:val="00C7635A"/>
    <w:rsid w:val="00C80D8C"/>
    <w:rsid w:val="00C80DE3"/>
    <w:rsid w:val="00C817FA"/>
    <w:rsid w:val="00C84C1D"/>
    <w:rsid w:val="00C8753E"/>
    <w:rsid w:val="00C87A00"/>
    <w:rsid w:val="00C911E9"/>
    <w:rsid w:val="00C94540"/>
    <w:rsid w:val="00C95D64"/>
    <w:rsid w:val="00C97430"/>
    <w:rsid w:val="00CA18A0"/>
    <w:rsid w:val="00CA6610"/>
    <w:rsid w:val="00CA6790"/>
    <w:rsid w:val="00CA7DC3"/>
    <w:rsid w:val="00CB0026"/>
    <w:rsid w:val="00CB158E"/>
    <w:rsid w:val="00CB55BE"/>
    <w:rsid w:val="00CB7E5D"/>
    <w:rsid w:val="00CC1034"/>
    <w:rsid w:val="00CC363A"/>
    <w:rsid w:val="00CC382A"/>
    <w:rsid w:val="00CC5CDE"/>
    <w:rsid w:val="00CC6599"/>
    <w:rsid w:val="00CC72BD"/>
    <w:rsid w:val="00CD13A6"/>
    <w:rsid w:val="00CD3293"/>
    <w:rsid w:val="00CD5D1D"/>
    <w:rsid w:val="00CE1BDF"/>
    <w:rsid w:val="00CE2D43"/>
    <w:rsid w:val="00CE4997"/>
    <w:rsid w:val="00CE4E63"/>
    <w:rsid w:val="00CE53C2"/>
    <w:rsid w:val="00CE7F0A"/>
    <w:rsid w:val="00CF00D5"/>
    <w:rsid w:val="00CF1914"/>
    <w:rsid w:val="00D02972"/>
    <w:rsid w:val="00D048EB"/>
    <w:rsid w:val="00D07A8E"/>
    <w:rsid w:val="00D1338F"/>
    <w:rsid w:val="00D13B15"/>
    <w:rsid w:val="00D20D18"/>
    <w:rsid w:val="00D22D0A"/>
    <w:rsid w:val="00D25648"/>
    <w:rsid w:val="00D267A9"/>
    <w:rsid w:val="00D33FD2"/>
    <w:rsid w:val="00D3728C"/>
    <w:rsid w:val="00D40A62"/>
    <w:rsid w:val="00D425F9"/>
    <w:rsid w:val="00D53673"/>
    <w:rsid w:val="00D56CF5"/>
    <w:rsid w:val="00D571FE"/>
    <w:rsid w:val="00D57FF3"/>
    <w:rsid w:val="00D71BD8"/>
    <w:rsid w:val="00D7314A"/>
    <w:rsid w:val="00D858DA"/>
    <w:rsid w:val="00D87F14"/>
    <w:rsid w:val="00D918FB"/>
    <w:rsid w:val="00D95688"/>
    <w:rsid w:val="00D9637D"/>
    <w:rsid w:val="00DA1834"/>
    <w:rsid w:val="00DA1D08"/>
    <w:rsid w:val="00DA33A1"/>
    <w:rsid w:val="00DA3B83"/>
    <w:rsid w:val="00DA6C37"/>
    <w:rsid w:val="00DB00E5"/>
    <w:rsid w:val="00DB1041"/>
    <w:rsid w:val="00DC7760"/>
    <w:rsid w:val="00DD26D2"/>
    <w:rsid w:val="00DE3430"/>
    <w:rsid w:val="00DE4C2E"/>
    <w:rsid w:val="00DE5A24"/>
    <w:rsid w:val="00DF15DD"/>
    <w:rsid w:val="00E01B44"/>
    <w:rsid w:val="00E025FF"/>
    <w:rsid w:val="00E05160"/>
    <w:rsid w:val="00E06CE7"/>
    <w:rsid w:val="00E077BD"/>
    <w:rsid w:val="00E104CF"/>
    <w:rsid w:val="00E14DB9"/>
    <w:rsid w:val="00E175F3"/>
    <w:rsid w:val="00E2068B"/>
    <w:rsid w:val="00E24483"/>
    <w:rsid w:val="00E32DF2"/>
    <w:rsid w:val="00E41C6A"/>
    <w:rsid w:val="00E50661"/>
    <w:rsid w:val="00E50BA7"/>
    <w:rsid w:val="00E52961"/>
    <w:rsid w:val="00E531F6"/>
    <w:rsid w:val="00E56118"/>
    <w:rsid w:val="00E56E3C"/>
    <w:rsid w:val="00E62F44"/>
    <w:rsid w:val="00E63584"/>
    <w:rsid w:val="00E6424D"/>
    <w:rsid w:val="00E659BD"/>
    <w:rsid w:val="00E6735A"/>
    <w:rsid w:val="00E674A5"/>
    <w:rsid w:val="00E70A1A"/>
    <w:rsid w:val="00E70AA6"/>
    <w:rsid w:val="00E734A6"/>
    <w:rsid w:val="00E74589"/>
    <w:rsid w:val="00E74A7F"/>
    <w:rsid w:val="00E75F79"/>
    <w:rsid w:val="00E8495E"/>
    <w:rsid w:val="00E90460"/>
    <w:rsid w:val="00E935DC"/>
    <w:rsid w:val="00E9489D"/>
    <w:rsid w:val="00EA07F2"/>
    <w:rsid w:val="00EA3ED7"/>
    <w:rsid w:val="00EA5BBD"/>
    <w:rsid w:val="00EA7BE8"/>
    <w:rsid w:val="00EB1489"/>
    <w:rsid w:val="00EB1A1A"/>
    <w:rsid w:val="00EB1C27"/>
    <w:rsid w:val="00EB2D3C"/>
    <w:rsid w:val="00EC0B34"/>
    <w:rsid w:val="00EC1981"/>
    <w:rsid w:val="00EC3741"/>
    <w:rsid w:val="00EC45BE"/>
    <w:rsid w:val="00EC5FDF"/>
    <w:rsid w:val="00EC7406"/>
    <w:rsid w:val="00ED0839"/>
    <w:rsid w:val="00ED1A2D"/>
    <w:rsid w:val="00ED3697"/>
    <w:rsid w:val="00ED461C"/>
    <w:rsid w:val="00EE0DF0"/>
    <w:rsid w:val="00F015E6"/>
    <w:rsid w:val="00F01E71"/>
    <w:rsid w:val="00F0451B"/>
    <w:rsid w:val="00F04CDB"/>
    <w:rsid w:val="00F0671C"/>
    <w:rsid w:val="00F06CD0"/>
    <w:rsid w:val="00F07966"/>
    <w:rsid w:val="00F10511"/>
    <w:rsid w:val="00F11B12"/>
    <w:rsid w:val="00F154CB"/>
    <w:rsid w:val="00F16399"/>
    <w:rsid w:val="00F22EAA"/>
    <w:rsid w:val="00F27BEB"/>
    <w:rsid w:val="00F31248"/>
    <w:rsid w:val="00F328B0"/>
    <w:rsid w:val="00F374F2"/>
    <w:rsid w:val="00F420A5"/>
    <w:rsid w:val="00F47E32"/>
    <w:rsid w:val="00F47F83"/>
    <w:rsid w:val="00F51312"/>
    <w:rsid w:val="00F5600C"/>
    <w:rsid w:val="00F57463"/>
    <w:rsid w:val="00F60672"/>
    <w:rsid w:val="00F60DBC"/>
    <w:rsid w:val="00F61150"/>
    <w:rsid w:val="00F67A17"/>
    <w:rsid w:val="00F67AF9"/>
    <w:rsid w:val="00F70D2D"/>
    <w:rsid w:val="00F74098"/>
    <w:rsid w:val="00F84F99"/>
    <w:rsid w:val="00F85235"/>
    <w:rsid w:val="00F87E6F"/>
    <w:rsid w:val="00F9375F"/>
    <w:rsid w:val="00F9378B"/>
    <w:rsid w:val="00F94045"/>
    <w:rsid w:val="00F94CC0"/>
    <w:rsid w:val="00FA1FEF"/>
    <w:rsid w:val="00FA469C"/>
    <w:rsid w:val="00FB043D"/>
    <w:rsid w:val="00FB4F6F"/>
    <w:rsid w:val="00FB5368"/>
    <w:rsid w:val="00FB6DC9"/>
    <w:rsid w:val="00FC3021"/>
    <w:rsid w:val="00FC50FB"/>
    <w:rsid w:val="00FC565B"/>
    <w:rsid w:val="00FC57BD"/>
    <w:rsid w:val="00FC66EC"/>
    <w:rsid w:val="00FC6D2B"/>
    <w:rsid w:val="00FD07D3"/>
    <w:rsid w:val="00FD146A"/>
    <w:rsid w:val="00FD18D2"/>
    <w:rsid w:val="00FD2649"/>
    <w:rsid w:val="00FD5CBC"/>
    <w:rsid w:val="00FE4E85"/>
    <w:rsid w:val="00FE73E5"/>
    <w:rsid w:val="00FE7DDE"/>
    <w:rsid w:val="00FF6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7DC"/>
  <w15:chartTrackingRefBased/>
  <w15:docId w15:val="{1A80D880-56F3-4DF8-966E-82675C96C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79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5AF5"/>
    <w:rPr>
      <w:color w:val="0563C1" w:themeColor="hyperlink"/>
      <w:u w:val="single"/>
    </w:rPr>
  </w:style>
  <w:style w:type="character" w:styleId="FollowedHyperlink">
    <w:name w:val="FollowedHyperlink"/>
    <w:basedOn w:val="DefaultParagraphFont"/>
    <w:uiPriority w:val="99"/>
    <w:semiHidden/>
    <w:unhideWhenUsed/>
    <w:rsid w:val="007B5AF5"/>
    <w:rPr>
      <w:color w:val="954F72" w:themeColor="followedHyperlink"/>
      <w:u w:val="single"/>
    </w:rPr>
  </w:style>
  <w:style w:type="paragraph" w:styleId="NoSpacing">
    <w:name w:val="No Spacing"/>
    <w:uiPriority w:val="1"/>
    <w:qFormat/>
    <w:rsid w:val="00855FEE"/>
    <w:pPr>
      <w:spacing w:after="0" w:line="240" w:lineRule="auto"/>
    </w:pPr>
  </w:style>
  <w:style w:type="paragraph" w:styleId="ListParagraph">
    <w:name w:val="List Paragraph"/>
    <w:basedOn w:val="Normal"/>
    <w:uiPriority w:val="34"/>
    <w:qFormat/>
    <w:rsid w:val="00FD07D3"/>
    <w:pPr>
      <w:ind w:left="720"/>
      <w:contextualSpacing/>
    </w:pPr>
  </w:style>
  <w:style w:type="character" w:customStyle="1" w:styleId="Heading1Char">
    <w:name w:val="Heading 1 Char"/>
    <w:basedOn w:val="DefaultParagraphFont"/>
    <w:link w:val="Heading1"/>
    <w:uiPriority w:val="9"/>
    <w:rsid w:val="00F0796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C4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FAA"/>
  </w:style>
  <w:style w:type="paragraph" w:styleId="Footer">
    <w:name w:val="footer"/>
    <w:basedOn w:val="Normal"/>
    <w:link w:val="FooterChar"/>
    <w:uiPriority w:val="99"/>
    <w:unhideWhenUsed/>
    <w:rsid w:val="007C4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2059242">
      <w:bodyDiv w:val="1"/>
      <w:marLeft w:val="0"/>
      <w:marRight w:val="0"/>
      <w:marTop w:val="0"/>
      <w:marBottom w:val="0"/>
      <w:divBdr>
        <w:top w:val="none" w:sz="0" w:space="0" w:color="auto"/>
        <w:left w:val="none" w:sz="0" w:space="0" w:color="auto"/>
        <w:bottom w:val="none" w:sz="0" w:space="0" w:color="auto"/>
        <w:right w:val="none" w:sz="0" w:space="0" w:color="auto"/>
      </w:divBdr>
    </w:div>
    <w:div w:id="833178992">
      <w:bodyDiv w:val="1"/>
      <w:marLeft w:val="0"/>
      <w:marRight w:val="0"/>
      <w:marTop w:val="0"/>
      <w:marBottom w:val="0"/>
      <w:divBdr>
        <w:top w:val="none" w:sz="0" w:space="0" w:color="auto"/>
        <w:left w:val="none" w:sz="0" w:space="0" w:color="auto"/>
        <w:bottom w:val="none" w:sz="0" w:space="0" w:color="auto"/>
        <w:right w:val="none" w:sz="0" w:space="0" w:color="auto"/>
      </w:divBdr>
    </w:div>
    <w:div w:id="1066954183">
      <w:bodyDiv w:val="1"/>
      <w:marLeft w:val="0"/>
      <w:marRight w:val="0"/>
      <w:marTop w:val="0"/>
      <w:marBottom w:val="0"/>
      <w:divBdr>
        <w:top w:val="none" w:sz="0" w:space="0" w:color="auto"/>
        <w:left w:val="none" w:sz="0" w:space="0" w:color="auto"/>
        <w:bottom w:val="none" w:sz="0" w:space="0" w:color="auto"/>
        <w:right w:val="none" w:sz="0" w:space="0" w:color="auto"/>
      </w:divBdr>
    </w:div>
    <w:div w:id="1213544502">
      <w:bodyDiv w:val="1"/>
      <w:marLeft w:val="0"/>
      <w:marRight w:val="0"/>
      <w:marTop w:val="0"/>
      <w:marBottom w:val="0"/>
      <w:divBdr>
        <w:top w:val="none" w:sz="0" w:space="0" w:color="auto"/>
        <w:left w:val="none" w:sz="0" w:space="0" w:color="auto"/>
        <w:bottom w:val="none" w:sz="0" w:space="0" w:color="auto"/>
        <w:right w:val="none" w:sz="0" w:space="0" w:color="auto"/>
      </w:divBdr>
      <w:divsChild>
        <w:div w:id="194659438">
          <w:marLeft w:val="0"/>
          <w:marRight w:val="0"/>
          <w:marTop w:val="0"/>
          <w:marBottom w:val="0"/>
          <w:divBdr>
            <w:top w:val="none" w:sz="0" w:space="0" w:color="auto"/>
            <w:left w:val="none" w:sz="0" w:space="0" w:color="auto"/>
            <w:bottom w:val="none" w:sz="0" w:space="0" w:color="auto"/>
            <w:right w:val="none" w:sz="0" w:space="0" w:color="auto"/>
          </w:divBdr>
          <w:divsChild>
            <w:div w:id="1924607910">
              <w:marLeft w:val="0"/>
              <w:marRight w:val="0"/>
              <w:marTop w:val="0"/>
              <w:marBottom w:val="0"/>
              <w:divBdr>
                <w:top w:val="none" w:sz="0" w:space="0" w:color="auto"/>
                <w:left w:val="none" w:sz="0" w:space="0" w:color="auto"/>
                <w:bottom w:val="none" w:sz="0" w:space="0" w:color="auto"/>
                <w:right w:val="none" w:sz="0" w:space="0" w:color="auto"/>
              </w:divBdr>
              <w:divsChild>
                <w:div w:id="1827744744">
                  <w:marLeft w:val="0"/>
                  <w:marRight w:val="0"/>
                  <w:marTop w:val="0"/>
                  <w:marBottom w:val="0"/>
                  <w:divBdr>
                    <w:top w:val="none" w:sz="0" w:space="0" w:color="auto"/>
                    <w:left w:val="none" w:sz="0" w:space="0" w:color="auto"/>
                    <w:bottom w:val="none" w:sz="0" w:space="0" w:color="auto"/>
                    <w:right w:val="none" w:sz="0" w:space="0" w:color="auto"/>
                  </w:divBdr>
                  <w:divsChild>
                    <w:div w:id="2120443193">
                      <w:marLeft w:val="0"/>
                      <w:marRight w:val="0"/>
                      <w:marTop w:val="0"/>
                      <w:marBottom w:val="0"/>
                      <w:divBdr>
                        <w:top w:val="none" w:sz="0" w:space="0" w:color="auto"/>
                        <w:left w:val="none" w:sz="0" w:space="0" w:color="auto"/>
                        <w:bottom w:val="none" w:sz="0" w:space="0" w:color="auto"/>
                        <w:right w:val="none" w:sz="0" w:space="0" w:color="auto"/>
                      </w:divBdr>
                      <w:divsChild>
                        <w:div w:id="262807427">
                          <w:marLeft w:val="-15"/>
                          <w:marRight w:val="0"/>
                          <w:marTop w:val="0"/>
                          <w:marBottom w:val="0"/>
                          <w:divBdr>
                            <w:top w:val="none" w:sz="0" w:space="0" w:color="auto"/>
                            <w:left w:val="none" w:sz="0" w:space="0" w:color="auto"/>
                            <w:bottom w:val="none" w:sz="0" w:space="0" w:color="auto"/>
                            <w:right w:val="none" w:sz="0" w:space="0" w:color="auto"/>
                          </w:divBdr>
                          <w:divsChild>
                            <w:div w:id="1164199084">
                              <w:marLeft w:val="0"/>
                              <w:marRight w:val="0"/>
                              <w:marTop w:val="0"/>
                              <w:marBottom w:val="0"/>
                              <w:divBdr>
                                <w:top w:val="none" w:sz="0" w:space="0" w:color="auto"/>
                                <w:left w:val="none" w:sz="0" w:space="0" w:color="auto"/>
                                <w:bottom w:val="none" w:sz="0" w:space="0" w:color="auto"/>
                                <w:right w:val="none" w:sz="0" w:space="0" w:color="auto"/>
                              </w:divBdr>
                              <w:divsChild>
                                <w:div w:id="1694307111">
                                  <w:marLeft w:val="0"/>
                                  <w:marRight w:val="0"/>
                                  <w:marTop w:val="0"/>
                                  <w:marBottom w:val="0"/>
                                  <w:divBdr>
                                    <w:top w:val="none" w:sz="0" w:space="0" w:color="auto"/>
                                    <w:left w:val="none" w:sz="0" w:space="0" w:color="auto"/>
                                    <w:bottom w:val="none" w:sz="0" w:space="0" w:color="auto"/>
                                    <w:right w:val="none" w:sz="0" w:space="0" w:color="auto"/>
                                  </w:divBdr>
                                  <w:divsChild>
                                    <w:div w:id="586154727">
                                      <w:marLeft w:val="0"/>
                                      <w:marRight w:val="0"/>
                                      <w:marTop w:val="0"/>
                                      <w:marBottom w:val="0"/>
                                      <w:divBdr>
                                        <w:top w:val="none" w:sz="0" w:space="0" w:color="auto"/>
                                        <w:left w:val="none" w:sz="0" w:space="0" w:color="auto"/>
                                        <w:bottom w:val="none" w:sz="0" w:space="0" w:color="auto"/>
                                        <w:right w:val="none" w:sz="0" w:space="0" w:color="auto"/>
                                      </w:divBdr>
                                      <w:divsChild>
                                        <w:div w:id="1043558405">
                                          <w:marLeft w:val="0"/>
                                          <w:marRight w:val="0"/>
                                          <w:marTop w:val="0"/>
                                          <w:marBottom w:val="0"/>
                                          <w:divBdr>
                                            <w:top w:val="none" w:sz="0" w:space="0" w:color="auto"/>
                                            <w:left w:val="none" w:sz="0" w:space="0" w:color="auto"/>
                                            <w:bottom w:val="none" w:sz="0" w:space="0" w:color="auto"/>
                                            <w:right w:val="none" w:sz="0" w:space="0" w:color="auto"/>
                                          </w:divBdr>
                                          <w:divsChild>
                                            <w:div w:id="1512142391">
                                              <w:marLeft w:val="0"/>
                                              <w:marRight w:val="0"/>
                                              <w:marTop w:val="0"/>
                                              <w:marBottom w:val="0"/>
                                              <w:divBdr>
                                                <w:top w:val="none" w:sz="0" w:space="0" w:color="auto"/>
                                                <w:left w:val="none" w:sz="0" w:space="0" w:color="auto"/>
                                                <w:bottom w:val="none" w:sz="0" w:space="0" w:color="auto"/>
                                                <w:right w:val="none" w:sz="0" w:space="0" w:color="auto"/>
                                              </w:divBdr>
                                              <w:divsChild>
                                                <w:div w:id="500970869">
                                                  <w:marLeft w:val="0"/>
                                                  <w:marRight w:val="0"/>
                                                  <w:marTop w:val="0"/>
                                                  <w:marBottom w:val="0"/>
                                                  <w:divBdr>
                                                    <w:top w:val="single" w:sz="6" w:space="0" w:color="E5E6E9"/>
                                                    <w:left w:val="single" w:sz="6" w:space="0" w:color="DFE0E4"/>
                                                    <w:bottom w:val="single" w:sz="6" w:space="0" w:color="D0D1D5"/>
                                                    <w:right w:val="single" w:sz="6" w:space="0" w:color="DFE0E4"/>
                                                  </w:divBdr>
                                                  <w:divsChild>
                                                    <w:div w:id="276107252">
                                                      <w:marLeft w:val="0"/>
                                                      <w:marRight w:val="0"/>
                                                      <w:marTop w:val="0"/>
                                                      <w:marBottom w:val="0"/>
                                                      <w:divBdr>
                                                        <w:top w:val="none" w:sz="0" w:space="0" w:color="auto"/>
                                                        <w:left w:val="none" w:sz="0" w:space="0" w:color="auto"/>
                                                        <w:bottom w:val="none" w:sz="0" w:space="0" w:color="auto"/>
                                                        <w:right w:val="none" w:sz="0" w:space="0" w:color="auto"/>
                                                      </w:divBdr>
                                                      <w:divsChild>
                                                        <w:div w:id="1595168054">
                                                          <w:marLeft w:val="0"/>
                                                          <w:marRight w:val="0"/>
                                                          <w:marTop w:val="0"/>
                                                          <w:marBottom w:val="0"/>
                                                          <w:divBdr>
                                                            <w:top w:val="single" w:sz="6" w:space="0" w:color="E5E6E9"/>
                                                            <w:left w:val="single" w:sz="6" w:space="0" w:color="DFE0E4"/>
                                                            <w:bottom w:val="single" w:sz="6" w:space="0" w:color="D0D1D5"/>
                                                            <w:right w:val="single" w:sz="6" w:space="0" w:color="DFE0E4"/>
                                                          </w:divBdr>
                                                          <w:divsChild>
                                                            <w:div w:id="916941223">
                                                              <w:marLeft w:val="0"/>
                                                              <w:marRight w:val="0"/>
                                                              <w:marTop w:val="0"/>
                                                              <w:marBottom w:val="0"/>
                                                              <w:divBdr>
                                                                <w:top w:val="none" w:sz="0" w:space="0" w:color="auto"/>
                                                                <w:left w:val="none" w:sz="0" w:space="0" w:color="auto"/>
                                                                <w:bottom w:val="none" w:sz="0" w:space="0" w:color="auto"/>
                                                                <w:right w:val="none" w:sz="0" w:space="0" w:color="auto"/>
                                                              </w:divBdr>
                                                              <w:divsChild>
                                                                <w:div w:id="807238125">
                                                                  <w:marLeft w:val="0"/>
                                                                  <w:marRight w:val="0"/>
                                                                  <w:marTop w:val="0"/>
                                                                  <w:marBottom w:val="0"/>
                                                                  <w:divBdr>
                                                                    <w:top w:val="none" w:sz="0" w:space="0" w:color="auto"/>
                                                                    <w:left w:val="none" w:sz="0" w:space="0" w:color="auto"/>
                                                                    <w:bottom w:val="none" w:sz="0" w:space="0" w:color="auto"/>
                                                                    <w:right w:val="none" w:sz="0" w:space="0" w:color="auto"/>
                                                                  </w:divBdr>
                                                                  <w:divsChild>
                                                                    <w:div w:id="1331715974">
                                                                      <w:marLeft w:val="0"/>
                                                                      <w:marRight w:val="0"/>
                                                                      <w:marTop w:val="0"/>
                                                                      <w:marBottom w:val="150"/>
                                                                      <w:divBdr>
                                                                        <w:top w:val="none" w:sz="0" w:space="0" w:color="auto"/>
                                                                        <w:left w:val="none" w:sz="0" w:space="0" w:color="auto"/>
                                                                        <w:bottom w:val="none" w:sz="0" w:space="0" w:color="auto"/>
                                                                        <w:right w:val="none" w:sz="0" w:space="0" w:color="auto"/>
                                                                      </w:divBdr>
                                                                      <w:divsChild>
                                                                        <w:div w:id="665089438">
                                                                          <w:marLeft w:val="0"/>
                                                                          <w:marRight w:val="0"/>
                                                                          <w:marTop w:val="0"/>
                                                                          <w:marBottom w:val="0"/>
                                                                          <w:divBdr>
                                                                            <w:top w:val="none" w:sz="0" w:space="0" w:color="auto"/>
                                                                            <w:left w:val="none" w:sz="0" w:space="0" w:color="auto"/>
                                                                            <w:bottom w:val="none" w:sz="0" w:space="0" w:color="auto"/>
                                                                            <w:right w:val="none" w:sz="0" w:space="0" w:color="auto"/>
                                                                          </w:divBdr>
                                                                          <w:divsChild>
                                                                            <w:div w:id="1734692357">
                                                                              <w:marLeft w:val="15"/>
                                                                              <w:marRight w:val="15"/>
                                                                              <w:marTop w:val="0"/>
                                                                              <w:marBottom w:val="0"/>
                                                                              <w:divBdr>
                                                                                <w:top w:val="none" w:sz="0" w:space="0" w:color="auto"/>
                                                                                <w:left w:val="none" w:sz="0" w:space="0" w:color="auto"/>
                                                                                <w:bottom w:val="none" w:sz="0" w:space="0" w:color="auto"/>
                                                                                <w:right w:val="none" w:sz="0" w:space="0" w:color="auto"/>
                                                                              </w:divBdr>
                                                                              <w:divsChild>
                                                                                <w:div w:id="110631520">
                                                                                  <w:marLeft w:val="0"/>
                                                                                  <w:marRight w:val="0"/>
                                                                                  <w:marTop w:val="0"/>
                                                                                  <w:marBottom w:val="0"/>
                                                                                  <w:divBdr>
                                                                                    <w:top w:val="none" w:sz="0" w:space="0" w:color="auto"/>
                                                                                    <w:left w:val="none" w:sz="0" w:space="0" w:color="auto"/>
                                                                                    <w:bottom w:val="none" w:sz="0" w:space="0" w:color="auto"/>
                                                                                    <w:right w:val="none" w:sz="0" w:space="0" w:color="auto"/>
                                                                                  </w:divBdr>
                                                                                  <w:divsChild>
                                                                                    <w:div w:id="4360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7896321">
      <w:bodyDiv w:val="1"/>
      <w:marLeft w:val="0"/>
      <w:marRight w:val="0"/>
      <w:marTop w:val="0"/>
      <w:marBottom w:val="0"/>
      <w:divBdr>
        <w:top w:val="none" w:sz="0" w:space="0" w:color="auto"/>
        <w:left w:val="none" w:sz="0" w:space="0" w:color="auto"/>
        <w:bottom w:val="none" w:sz="0" w:space="0" w:color="auto"/>
        <w:right w:val="none" w:sz="0" w:space="0" w:color="auto"/>
      </w:divBdr>
    </w:div>
    <w:div w:id="180102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hua@ourfuturewv.org" TargetMode="External"/><Relationship Id="rId13" Type="http://schemas.openxmlformats.org/officeDocument/2006/relationships/hyperlink" Target="mailto:bryson@vnarch.com" TargetMode="External"/><Relationship Id="rId18" Type="http://schemas.openxmlformats.org/officeDocument/2006/relationships/hyperlink" Target="http://www.upshurartsalliance.org/" TargetMode="External"/><Relationship Id="rId3" Type="http://schemas.openxmlformats.org/officeDocument/2006/relationships/settings" Target="settings.xml"/><Relationship Id="rId21" Type="http://schemas.openxmlformats.org/officeDocument/2006/relationships/hyperlink" Target="http://www.UpshurArtsAlliance.org" TargetMode="External"/><Relationship Id="rId7" Type="http://schemas.openxmlformats.org/officeDocument/2006/relationships/image" Target="media/image1.jpg"/><Relationship Id="rId12" Type="http://schemas.openxmlformats.org/officeDocument/2006/relationships/hyperlink" Target="http://www.artistryonmain.com/online-registration-for-2.html" TargetMode="External"/><Relationship Id="rId17" Type="http://schemas.openxmlformats.org/officeDocument/2006/relationships/hyperlink" Target="http://www.dancefactorywv.net" TargetMode="External"/><Relationship Id="rId2" Type="http://schemas.openxmlformats.org/officeDocument/2006/relationships/styles" Target="styles.xml"/><Relationship Id="rId16" Type="http://schemas.openxmlformats.org/officeDocument/2006/relationships/hyperlink" Target="mailto:bswishe4@gmail.com" TargetMode="External"/><Relationship Id="rId20" Type="http://schemas.openxmlformats.org/officeDocument/2006/relationships/hyperlink" Target="https://www.facebook.com/Out-and-About-364778236949384/?fref=t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groups/BuckhannonFA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mariabray@hotmail.com" TargetMode="External"/><Relationship Id="rId23" Type="http://schemas.openxmlformats.org/officeDocument/2006/relationships/fontTable" Target="fontTable.xml"/><Relationship Id="rId10" Type="http://schemas.openxmlformats.org/officeDocument/2006/relationships/hyperlink" Target="mailto:SUBAwv@gmail.com" TargetMode="External"/><Relationship Id="rId19" Type="http://schemas.openxmlformats.org/officeDocument/2006/relationships/hyperlink" Target="http://eepurl.com/cc9015" TargetMode="External"/><Relationship Id="rId4" Type="http://schemas.openxmlformats.org/officeDocument/2006/relationships/webSettings" Target="webSettings.xml"/><Relationship Id="rId9" Type="http://schemas.openxmlformats.org/officeDocument/2006/relationships/hyperlink" Target="http://www.mcnemarhouse.com/product/mcnemar-house-presents-wood-wire/" TargetMode="External"/><Relationship Id="rId14" Type="http://schemas.openxmlformats.org/officeDocument/2006/relationships/hyperlink" Target="https://www.facebook.com/groups/838242662908961/" TargetMode="External"/><Relationship Id="rId22" Type="http://schemas.openxmlformats.org/officeDocument/2006/relationships/hyperlink" Target="mailto:UpshurArts@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3660BF-E48C-43D5-9953-38B57B97FD86}">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472E1-7E89-4023-BA04-921028FCC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625</Words>
  <Characters>926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ray</dc:creator>
  <cp:keywords/>
  <dc:description/>
  <cp:lastModifiedBy>Maria Bray</cp:lastModifiedBy>
  <cp:revision>7</cp:revision>
  <cp:lastPrinted>2016-12-11T16:36:00Z</cp:lastPrinted>
  <dcterms:created xsi:type="dcterms:W3CDTF">2017-02-26T16:06:00Z</dcterms:created>
  <dcterms:modified xsi:type="dcterms:W3CDTF">2017-02-26T17:01:00Z</dcterms:modified>
</cp:coreProperties>
</file>